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FC67FD" w:rsidRDefault="128D292F" w:rsidP="00BA4706">
      <w:pPr>
        <w:pStyle w:val="Title"/>
        <w:rPr>
          <w:rStyle w:val="TitleChar"/>
          <w:lang w:val="fr-FR"/>
        </w:rPr>
      </w:pPr>
      <w:r w:rsidRPr="00FC67FD">
        <w:rPr>
          <w:rStyle w:val="TitleChar"/>
          <w:bCs/>
          <w:lang w:val="fr-FR"/>
        </w:rPr>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r w:rsidR="008D3D7A" w:rsidRPr="00FC67FD">
        <w:rPr>
          <w:b/>
          <w:sz w:val="32"/>
          <w:szCs w:val="32"/>
          <w:lang w:val="fr-FR"/>
        </w:rPr>
        <w:t>Trigonometry</w:t>
      </w:r>
    </w:p>
    <w:p w14:paraId="065AD319" w14:textId="1760DA68" w:rsidR="00D95DE6" w:rsidRPr="00E2317D" w:rsidRDefault="00D95DE6" w:rsidP="00D95DE6">
      <w:pPr>
        <w:spacing w:line="252" w:lineRule="auto"/>
        <w:ind w:right="-15"/>
        <w:rPr>
          <w:szCs w:val="24"/>
        </w:rPr>
      </w:pPr>
      <w:bookmarkStart w:id="0" w:name="_Toc479833602"/>
      <w:r>
        <w:rPr>
          <w:b/>
          <w:szCs w:val="24"/>
        </w:rPr>
        <w:t xml:space="preserve">Semester: </w:t>
      </w:r>
      <w:r w:rsidR="00E034E2">
        <w:rPr>
          <w:b/>
          <w:szCs w:val="24"/>
        </w:rPr>
        <w:t>Spring</w:t>
      </w:r>
      <w:r w:rsidR="00AA2B13">
        <w:rPr>
          <w:b/>
          <w:szCs w:val="24"/>
        </w:rPr>
        <w:t xml:space="preserve"> 202</w:t>
      </w:r>
      <w:r w:rsidR="00E034E2">
        <w:rPr>
          <w:b/>
          <w:szCs w:val="24"/>
        </w:rPr>
        <w:t>6</w:t>
      </w:r>
      <w:r w:rsidR="00331A8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781FE541" w14:textId="77777777" w:rsidR="00DE4B20" w:rsidRDefault="00D95DE6" w:rsidP="00DE4B20">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bookmarkEnd w:id="2"/>
      <w:r w:rsidR="00DE4B20">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sidR="00DE4B20">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DE4B20">
        <w:rPr>
          <w:rFonts w:asciiTheme="minorHAnsi" w:eastAsiaTheme="majorEastAsia" w:hAnsiTheme="minorHAnsi" w:cstheme="minorHAnsi"/>
          <w:bCs/>
          <w:szCs w:val="24"/>
        </w:rPr>
        <w:t xml:space="preserve">. </w:t>
      </w:r>
      <w:r w:rsidR="00DE4B20" w:rsidRPr="00763519">
        <w:t>I am available to meet with you in person or virtually via Zoom by appointment.</w:t>
      </w:r>
    </w:p>
    <w:p w14:paraId="5CAAAFB9" w14:textId="77777777" w:rsidR="00D13821" w:rsidRDefault="00D13821" w:rsidP="00D13821">
      <w:pPr>
        <w:keepNext/>
        <w:spacing w:after="60"/>
        <w:outlineLvl w:val="1"/>
      </w:pPr>
      <w:bookmarkStart w:id="4" w:name="_Toc479833600"/>
      <w:bookmarkEnd w:id="0"/>
    </w:p>
    <w:p w14:paraId="1B2443A5" w14:textId="77777777" w:rsidR="00D13821" w:rsidRPr="00763519" w:rsidRDefault="00D13821" w:rsidP="00D13821">
      <w:pPr>
        <w:pStyle w:val="Heading1"/>
      </w:pPr>
      <w:r>
        <w:t>Divisive Concepts</w:t>
      </w:r>
    </w:p>
    <w:p w14:paraId="5943D8F2" w14:textId="77777777" w:rsidR="00D13821" w:rsidRDefault="00D13821" w:rsidP="00D13821">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1AE6AB1C" w14:textId="77777777" w:rsidR="00D13821" w:rsidRDefault="00D13821" w:rsidP="00D13821">
      <w:pPr>
        <w:spacing w:before="120" w:after="120"/>
        <w:rPr>
          <w:rFonts w:asciiTheme="minorHAnsi" w:hAnsiTheme="minorHAnsi"/>
        </w:rPr>
      </w:pPr>
    </w:p>
    <w:p w14:paraId="1E3F19EE" w14:textId="77777777" w:rsidR="00D13821" w:rsidRPr="00763519" w:rsidRDefault="00D13821" w:rsidP="00D13821">
      <w:pPr>
        <w:pStyle w:val="Heading1"/>
      </w:pPr>
      <w:r>
        <w:t>Shared Values Statement</w:t>
      </w:r>
    </w:p>
    <w:p w14:paraId="75D2813F" w14:textId="77777777" w:rsidR="00D13821" w:rsidRDefault="00D13821" w:rsidP="00D13821">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27B53A29" w14:textId="77777777" w:rsidR="00D13821" w:rsidRPr="00E942C9" w:rsidRDefault="00D13821" w:rsidP="00D13821">
      <w:pPr>
        <w:pStyle w:val="Heading1"/>
      </w:pPr>
      <w:bookmarkStart w:id="5" w:name="_Toc108976128"/>
      <w:r>
        <w:lastRenderedPageBreak/>
        <w:t>Instructional Method</w:t>
      </w:r>
      <w:bookmarkEnd w:id="5"/>
    </w:p>
    <w:p w14:paraId="6E84FC80" w14:textId="32CBC0CD" w:rsidR="00D13821" w:rsidRDefault="00D13821" w:rsidP="00D13821">
      <w:pPr>
        <w:spacing w:before="120" w:after="120"/>
        <w:rPr>
          <w:iCs/>
          <w:szCs w:val="24"/>
        </w:rPr>
      </w:pPr>
      <w:r w:rsidRPr="008F5080">
        <w:rPr>
          <w:b/>
          <w:iCs/>
          <w:szCs w:val="24"/>
        </w:rPr>
        <w:t>Online</w:t>
      </w:r>
      <w:r>
        <w:rPr>
          <w:b/>
          <w:iCs/>
          <w:szCs w:val="24"/>
        </w:rPr>
        <w:t xml:space="preserve"> </w:t>
      </w:r>
      <w:r w:rsidRPr="006236D0">
        <w:rPr>
          <w:b/>
          <w:bCs/>
        </w:rPr>
        <w:t>Asynchronous</w:t>
      </w:r>
      <w:r w:rsidRPr="008F5080">
        <w:rPr>
          <w:b/>
          <w:iCs/>
          <w:szCs w:val="24"/>
        </w:rPr>
        <w:t xml:space="preserve">: </w:t>
      </w:r>
      <w:r w:rsidRPr="008F5080">
        <w:rPr>
          <w:iCs/>
          <w:szCs w:val="24"/>
        </w:rPr>
        <w:t>These classes are designated in the Class Schedule with a section number beginning with the letter "Q"</w:t>
      </w:r>
      <w:r>
        <w:rPr>
          <w:iCs/>
          <w:szCs w:val="24"/>
        </w:rPr>
        <w:t xml:space="preserve">. </w:t>
      </w:r>
      <w:r w:rsidRPr="008F5080">
        <w:rPr>
          <w:iCs/>
          <w:szCs w:val="24"/>
        </w:rPr>
        <w:t>This class will be conducted entirely online through the Canvas Learning Management System</w:t>
      </w:r>
      <w:r>
        <w:rPr>
          <w:iCs/>
          <w:szCs w:val="24"/>
        </w:rPr>
        <w:t xml:space="preserve"> and other tools</w:t>
      </w:r>
      <w:r w:rsidRPr="008F5080">
        <w:rPr>
          <w:iCs/>
          <w:szCs w:val="24"/>
        </w:rPr>
        <w:t xml:space="preserve">. Students will not attend class on-campus. </w:t>
      </w:r>
      <w:r>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6" w:name="_Toc108976129"/>
      <w:bookmarkStart w:id="7" w:name="_Toc479833601"/>
      <w:bookmarkStart w:id="8" w:name="_Toc501451150"/>
      <w:bookmarkEnd w:id="4"/>
      <w:r w:rsidRPr="00FC67FD">
        <w:t>Course Information</w:t>
      </w:r>
      <w:bookmarkEnd w:id="6"/>
    </w:p>
    <w:p w14:paraId="70926EC7" w14:textId="0AEDF6B9"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sidR="006010C8">
        <w:rPr>
          <w:rFonts w:asciiTheme="minorHAnsi" w:hAnsiTheme="minorHAnsi" w:cstheme="minorHAnsi"/>
          <w:sz w:val="24"/>
          <w:szCs w:val="24"/>
          <w:lang w:eastAsia="en-US"/>
        </w:rPr>
        <w:t xml:space="preserve">vectors, </w:t>
      </w:r>
      <w:r w:rsidR="006F2485" w:rsidRPr="00141B0F">
        <w:rPr>
          <w:rFonts w:asciiTheme="minorHAnsi" w:hAnsiTheme="minorHAnsi" w:cstheme="minorHAnsi"/>
          <w:sz w:val="24"/>
          <w:szCs w:val="24"/>
          <w:lang w:eastAsia="en-US"/>
        </w:rPr>
        <w:t>laws of sines and cosines; conic sections.</w:t>
      </w:r>
    </w:p>
    <w:p w14:paraId="7762A174" w14:textId="661EE00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7"/>
    <w:bookmarkEnd w:id="8"/>
    <w:p w14:paraId="0BE1CBCA" w14:textId="68BEAC1C"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00280BF2" w:rsidRPr="00EC0AF9">
        <w:rPr>
          <w:rFonts w:ascii="Times New Roman" w:hAnsi="Times New Roman" w:cs="Times New Roman"/>
          <w:b/>
          <w:sz w:val="28"/>
          <w:szCs w:val="28"/>
        </w:rPr>
        <w:t>: Upon</w:t>
      </w:r>
      <w:r w:rsidRPr="00EC0AF9">
        <w:rPr>
          <w:rFonts w:ascii="Times New Roman" w:hAnsi="Times New Roman" w:cs="Times New Roman"/>
          <w:sz w:val="28"/>
          <w:szCs w:val="28"/>
        </w:rPr>
        <w:t xml:space="preserve">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9" w:name="_Toc108976130"/>
      <w:r w:rsidRPr="00C4409D">
        <w:t>Prerequisites</w:t>
      </w:r>
      <w:r w:rsidR="003157D7">
        <w:t>:</w:t>
      </w:r>
      <w:bookmarkStart w:id="10" w:name="_Hlk48148516"/>
      <w:r w:rsidR="004D0871">
        <w:t xml:space="preserve"> </w:t>
      </w:r>
      <w:bookmarkEnd w:id="9"/>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1" w:name="_Toc108976131"/>
      <w:bookmarkEnd w:id="10"/>
      <w:r w:rsidRPr="00E942C9">
        <w:t>Required Text and Course Materials</w:t>
      </w:r>
      <w:bookmarkEnd w:id="11"/>
      <w:r w:rsidR="004D0871">
        <w:t xml:space="preserve"> </w:t>
      </w:r>
    </w:p>
    <w:p w14:paraId="491474D7" w14:textId="77777777" w:rsidR="00B51F29" w:rsidRDefault="00B51F29" w:rsidP="00B51F29">
      <w:pPr>
        <w:spacing w:line="360" w:lineRule="auto"/>
        <w:jc w:val="both"/>
        <w:rPr>
          <w:szCs w:val="24"/>
        </w:rPr>
      </w:pPr>
      <w:bookmarkStart w:id="12" w:name="_Hlk47974454"/>
      <w:bookmarkStart w:id="13"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6FD50E3D" w14:textId="60D5E3E6" w:rsidR="003F010F" w:rsidRDefault="003F010F" w:rsidP="003F010F">
      <w:pPr>
        <w:ind w:right="-15"/>
        <w:jc w:val="both"/>
        <w:rPr>
          <w:szCs w:val="24"/>
        </w:rPr>
      </w:pPr>
      <w:bookmarkStart w:id="14" w:name="_Toc108976132"/>
      <w:bookmarkEnd w:id="12"/>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2"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7C4CB5">
        <w:rPr>
          <w:szCs w:val="24"/>
        </w:rPr>
        <w:t>Desmos</w:t>
      </w:r>
      <w:r w:rsidRPr="00371173">
        <w:rPr>
          <w:szCs w:val="24"/>
        </w:rPr>
        <w:t xml:space="preserve">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A025E14" w14:textId="77777777" w:rsidR="005C0417" w:rsidRPr="00763519" w:rsidRDefault="005C0417" w:rsidP="005C0417">
      <w:pPr>
        <w:pStyle w:val="Heading2"/>
      </w:pPr>
      <w:bookmarkStart w:id="15" w:name="_Toc101179628"/>
      <w:r>
        <w:t>C</w:t>
      </w:r>
      <w:r w:rsidRPr="00763519">
        <w:t>ourse Time Zone</w:t>
      </w:r>
      <w:bookmarkEnd w:id="15"/>
    </w:p>
    <w:p w14:paraId="67DFED0B" w14:textId="77777777" w:rsidR="005C0417" w:rsidRPr="00763519" w:rsidRDefault="005C0417" w:rsidP="005C0417">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1495BFA7" w14:textId="77777777" w:rsidR="005C0417" w:rsidRDefault="005C0417" w:rsidP="005C0417">
      <w:pPr>
        <w:ind w:right="-15"/>
        <w:jc w:val="both"/>
        <w:rPr>
          <w:color w:val="FF6600"/>
          <w:szCs w:val="24"/>
        </w:rPr>
      </w:pPr>
      <w:r w:rsidRPr="00763519">
        <w:rPr>
          <w:noProof/>
        </w:rPr>
        <w:drawing>
          <wp:anchor distT="0" distB="0" distL="114300" distR="114300" simplePos="0" relativeHeight="251659264" behindDoc="1" locked="0" layoutInCell="1" allowOverlap="1" wp14:anchorId="4717A734" wp14:editId="71764E27">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6186C" w14:textId="77777777" w:rsidR="005C0417" w:rsidRDefault="005C0417" w:rsidP="005C0417">
      <w:pPr>
        <w:ind w:right="-15"/>
        <w:jc w:val="both"/>
        <w:rPr>
          <w:color w:val="FF6600"/>
          <w:szCs w:val="24"/>
        </w:rPr>
      </w:pPr>
    </w:p>
    <w:p w14:paraId="4943CE43" w14:textId="77777777" w:rsidR="005C0417" w:rsidRDefault="005C0417" w:rsidP="005C0417">
      <w:pPr>
        <w:ind w:right="-15"/>
        <w:jc w:val="both"/>
        <w:rPr>
          <w:color w:val="FF6600"/>
          <w:szCs w:val="24"/>
        </w:rPr>
      </w:pPr>
    </w:p>
    <w:p w14:paraId="494CB0D0" w14:textId="77777777" w:rsidR="005C0417" w:rsidRDefault="005C0417" w:rsidP="005C0417">
      <w:pPr>
        <w:ind w:right="-15"/>
        <w:jc w:val="both"/>
        <w:rPr>
          <w:color w:val="FF6600"/>
          <w:szCs w:val="24"/>
        </w:rPr>
      </w:pPr>
    </w:p>
    <w:p w14:paraId="1E27F88D" w14:textId="77777777" w:rsidR="005C0417" w:rsidRDefault="005C0417" w:rsidP="005C0417">
      <w:pPr>
        <w:ind w:right="-15"/>
        <w:jc w:val="both"/>
        <w:rPr>
          <w:color w:val="FF6600"/>
          <w:szCs w:val="24"/>
        </w:rPr>
      </w:pPr>
    </w:p>
    <w:p w14:paraId="7E76FCA8" w14:textId="77777777" w:rsidR="005C0417" w:rsidRPr="00A972AA" w:rsidRDefault="005C0417" w:rsidP="005C0417">
      <w:pPr>
        <w:ind w:right="-15"/>
        <w:jc w:val="both"/>
        <w:rPr>
          <w:color w:val="FF6600"/>
          <w:szCs w:val="24"/>
        </w:rPr>
      </w:pPr>
    </w:p>
    <w:p w14:paraId="35C7A527" w14:textId="77777777" w:rsidR="005C0417" w:rsidRDefault="005C0417" w:rsidP="005C0417">
      <w:pPr>
        <w:pStyle w:val="Heading1"/>
      </w:pPr>
      <w:r w:rsidRPr="00284D2D">
        <w:t>Course Grading and Policies</w:t>
      </w:r>
      <w:r>
        <w:t xml:space="preserve">   </w:t>
      </w:r>
    </w:p>
    <w:bookmarkEnd w:id="13"/>
    <w:bookmarkEnd w:id="14"/>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6"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6"/>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2DC397F8" w14:textId="77777777" w:rsidR="00F20453" w:rsidRDefault="00F20453" w:rsidP="00F20453">
      <w:pPr>
        <w:jc w:val="center"/>
        <w:rPr>
          <w:sz w:val="28"/>
          <w:szCs w:val="28"/>
        </w:rPr>
      </w:pPr>
      <w:bookmarkStart w:id="17" w:name="_Toc108976134"/>
    </w:p>
    <w:p w14:paraId="43A9CA8D" w14:textId="77777777" w:rsidR="00F20453" w:rsidRPr="00763519" w:rsidRDefault="00F20453" w:rsidP="00F20453">
      <w:pPr>
        <w:pStyle w:val="Heading2"/>
      </w:pPr>
      <w:r w:rsidRPr="00763519">
        <w:rPr>
          <w:rStyle w:val="Heading2Char"/>
          <w:b/>
          <w:bCs/>
        </w:rPr>
        <w:t>Rounding Policy</w:t>
      </w:r>
    </w:p>
    <w:p w14:paraId="63CC6BAC" w14:textId="77777777" w:rsidR="00F20453" w:rsidRDefault="00F20453" w:rsidP="00F20453">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r w:rsidRPr="00284D2D">
        <w:t>Student Access to Grades</w:t>
      </w:r>
      <w:bookmarkEnd w:id="17"/>
    </w:p>
    <w:p w14:paraId="39B3E08B" w14:textId="6AD57F42"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8" w:name="_Hlk60672950"/>
      <w:r w:rsidRPr="00284D2D">
        <w:rPr>
          <w:rFonts w:asciiTheme="minorHAnsi" w:hAnsiTheme="minorHAnsi" w:cstheme="minorHAnsi"/>
          <w:sz w:val="23"/>
          <w:szCs w:val="23"/>
        </w:rPr>
        <w:t xml:space="preserve">NO late assignments are accepted or allowed, and no adjustments will be made after </w:t>
      </w:r>
      <w:r w:rsidR="007A7F92"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18"/>
    <w:p w14:paraId="44BA0066" w14:textId="77777777" w:rsidR="0064433C" w:rsidRPr="00284D2D" w:rsidRDefault="0064433C" w:rsidP="0064433C">
      <w:pPr>
        <w:pStyle w:val="Default"/>
        <w:rPr>
          <w:rFonts w:asciiTheme="minorHAnsi" w:hAnsiTheme="minorHAnsi" w:cstheme="minorHAnsi"/>
          <w:sz w:val="23"/>
          <w:szCs w:val="23"/>
        </w:rPr>
      </w:pPr>
    </w:p>
    <w:p w14:paraId="7F7DCF5F" w14:textId="77777777" w:rsidR="00B55B10"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p>
    <w:p w14:paraId="2EAE22F8" w14:textId="5B0B9C67" w:rsidR="0064433C" w:rsidRPr="00284D2D" w:rsidRDefault="00B55B10" w:rsidP="0064433C">
      <w:pPr>
        <w:pStyle w:val="Default"/>
        <w:rPr>
          <w:rFonts w:asciiTheme="minorHAnsi" w:hAnsiTheme="minorHAnsi" w:cstheme="minorHAnsi"/>
          <w:sz w:val="23"/>
          <w:szCs w:val="23"/>
        </w:rPr>
      </w:pPr>
      <w:hyperlink r:id="rId15" w:history="1">
        <w:r w:rsidRPr="00B55B10">
          <w:rPr>
            <w:rStyle w:val="Hyperlink"/>
            <w:rFonts w:asciiTheme="minorHAnsi" w:hAnsiTheme="minorHAnsi" w:cstheme="minorHAnsi"/>
            <w:sz w:val="23"/>
            <w:szCs w:val="23"/>
          </w:rPr>
          <w:t>https://cas-mll.it.uab.edu/db/</w:t>
        </w:r>
      </w:hyperlink>
      <w:r w:rsidR="0064433C"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15DAEF74" w14:textId="77777777" w:rsidR="00A44A91" w:rsidRPr="00284D2D" w:rsidRDefault="00A44A91" w:rsidP="0064433C">
      <w:pPr>
        <w:pStyle w:val="Default"/>
        <w:rPr>
          <w:rFonts w:asciiTheme="minorHAnsi" w:hAnsiTheme="minorHAnsi" w:cstheme="minorHAnsi"/>
          <w:sz w:val="23"/>
          <w:szCs w:val="23"/>
        </w:rPr>
      </w:pPr>
    </w:p>
    <w:p w14:paraId="4AAD1C8E" w14:textId="77777777" w:rsidR="00A44A91" w:rsidRPr="007F64C8" w:rsidRDefault="00A44A91" w:rsidP="00A44A91">
      <w:pPr>
        <w:pStyle w:val="Heading2"/>
        <w:rPr>
          <w:rStyle w:val="Heading2Char"/>
          <w:b/>
          <w:bCs/>
          <w:shd w:val="clear" w:color="auto" w:fill="auto"/>
        </w:rPr>
      </w:pPr>
      <w:bookmarkStart w:id="19" w:name="_Toc108976135"/>
      <w:bookmarkStart w:id="20" w:name="_Hlk47984251"/>
      <w:r w:rsidRPr="00284D2D">
        <w:t xml:space="preserve">Graded Assignments and Activities </w:t>
      </w:r>
      <w:bookmarkStart w:id="21" w:name="_Toc108976136"/>
      <w:bookmarkEnd w:id="19"/>
      <w:r w:rsidRPr="00284D2D">
        <w:rPr>
          <w:rStyle w:val="Heading2Char"/>
          <w:b/>
          <w:bCs/>
        </w:rPr>
        <w:t>Descriptions</w:t>
      </w:r>
      <w:bookmarkEnd w:id="21"/>
    </w:p>
    <w:p w14:paraId="6E2D5391" w14:textId="77777777" w:rsidR="00A44A91" w:rsidRPr="00284D2D" w:rsidRDefault="00A44A91" w:rsidP="00A44A91">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5BEBD5AA" w14:textId="77777777" w:rsidR="00A44A91" w:rsidRPr="00284D2D" w:rsidRDefault="00A44A91" w:rsidP="00A44A91">
      <w:pPr>
        <w:pStyle w:val="Default"/>
        <w:rPr>
          <w:rFonts w:asciiTheme="minorHAnsi" w:hAnsiTheme="minorHAnsi" w:cstheme="minorHAnsi"/>
          <w:b/>
          <w:color w:val="FF0000"/>
        </w:rPr>
      </w:pPr>
    </w:p>
    <w:p w14:paraId="0170BB7F" w14:textId="334B9FDA" w:rsidR="00A44A91" w:rsidRPr="00284D2D" w:rsidRDefault="00A44A91" w:rsidP="00A44A91">
      <w:pPr>
        <w:pStyle w:val="BodyText"/>
        <w:jc w:val="both"/>
        <w:rPr>
          <w:rFonts w:asciiTheme="minorHAnsi" w:hAnsiTheme="minorHAnsi" w:cstheme="minorHAnsi"/>
          <w:sz w:val="24"/>
          <w:szCs w:val="24"/>
        </w:rPr>
      </w:pPr>
      <w:bookmarkStart w:id="22"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r w:rsidR="00792AB8" w:rsidRPr="00284D2D">
        <w:rPr>
          <w:rFonts w:asciiTheme="minorHAnsi" w:hAnsiTheme="minorHAnsi" w:cstheme="minorHAnsi"/>
          <w:sz w:val="24"/>
          <w:szCs w:val="24"/>
        </w:rPr>
        <w:t>access</w:t>
      </w:r>
      <w:r w:rsidRPr="00284D2D">
        <w:rPr>
          <w:rFonts w:asciiTheme="minorHAnsi" w:hAnsiTheme="minorHAnsi" w:cstheme="minorHAnsi"/>
          <w:sz w:val="24"/>
          <w:szCs w:val="24"/>
        </w:rPr>
        <w:t xml:space="preserve"> your on-line course materials. </w:t>
      </w:r>
      <w:bookmarkEnd w:id="22"/>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r w:rsidRPr="00EC0AF9">
        <w:rPr>
          <w:rFonts w:ascii="Times New Roman" w:hAnsi="Times New Roman" w:cs="Times New Roman"/>
          <w:b/>
          <w:bCs/>
          <w:sz w:val="28"/>
          <w:szCs w:val="28"/>
          <w:u w:val="single"/>
        </w:rPr>
        <w:t>Access for a Course in MyLab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3" w:name="_Hlk47983560"/>
      <w:r w:rsidRPr="008567FF">
        <w:rPr>
          <w:szCs w:val="24"/>
        </w:rPr>
        <w:t>MyLab Math</w:t>
      </w:r>
      <w:bookmarkEnd w:id="23"/>
      <w:r w:rsidRPr="008567FF">
        <w:rPr>
          <w:szCs w:val="24"/>
        </w:rPr>
        <w:t>. You have to register for your MyLab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0EDC50D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77777777"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77777777" w:rsidR="001E311C" w:rsidRPr="008567FF" w:rsidRDefault="001E311C" w:rsidP="001E311C">
      <w:pPr>
        <w:rPr>
          <w:szCs w:val="24"/>
        </w:rPr>
      </w:pPr>
      <w:r w:rsidRPr="008567FF">
        <w:rPr>
          <w:szCs w:val="24"/>
        </w:rPr>
        <w:t>You have an account if you’ve used a Pearson MyLab or Mastering product, such as MyLab Math, MyLab IT, MyLab Spanish, MasteirngBiology or MasteringPhysics.</w:t>
      </w:r>
    </w:p>
    <w:p w14:paraId="4A04709F" w14:textId="77777777" w:rsidR="001E311C" w:rsidRPr="008567FF" w:rsidRDefault="001E311C" w:rsidP="001E311C">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t>More information about First Day Access:</w:t>
      </w:r>
    </w:p>
    <w:p w14:paraId="4E521C40" w14:textId="77777777" w:rsidR="001E311C" w:rsidRPr="00195332" w:rsidRDefault="001E311C" w:rsidP="001E311C">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6"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7"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jc w:val="both"/>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18"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Issues with your Pearson account or using MyLab and Mastering? Click here</w:t>
      </w:r>
      <w:r>
        <w:t xml:space="preserve"> for</w:t>
      </w:r>
      <w:r w:rsidRPr="00235878">
        <w:t xml:space="preserve"> </w:t>
      </w:r>
      <w:hyperlink r:id="rId19" w:history="1">
        <w:r>
          <w:rPr>
            <w:rStyle w:val="Hyperlink"/>
          </w:rPr>
          <w:t>Pearson</w:t>
        </w:r>
      </w:hyperlink>
      <w:r>
        <w:t xml:space="preserve"> Support</w:t>
      </w:r>
      <w:r w:rsidRPr="00235878">
        <w:t xml:space="preserve">. </w:t>
      </w:r>
    </w:p>
    <w:p w14:paraId="33AB1E23" w14:textId="77777777" w:rsidR="001E311C" w:rsidRDefault="001E311C" w:rsidP="00111302">
      <w:pPr>
        <w:pStyle w:val="ListParagraph"/>
        <w:numPr>
          <w:ilvl w:val="0"/>
          <w:numId w:val="7"/>
        </w:numPr>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0"/>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4" w:name="_Hlk40041095"/>
      <w:r w:rsidRPr="00284D2D">
        <w:rPr>
          <w:rFonts w:asciiTheme="minorHAnsi" w:hAnsiTheme="minorHAnsi" w:cstheme="minorHAnsi"/>
          <w:sz w:val="23"/>
          <w:szCs w:val="23"/>
        </w:rPr>
        <w:t>The Course Instructor will not accept e-mails sent from e-mails accounts other than UAB.</w:t>
      </w:r>
    </w:p>
    <w:bookmarkEnd w:id="24"/>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FB1EFA6"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0"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1"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w:t>
      </w:r>
      <w:r w:rsidR="00792AB8" w:rsidRPr="00284D2D">
        <w:rPr>
          <w:rFonts w:asciiTheme="minorHAnsi" w:hAnsiTheme="minorHAnsi" w:cstheme="minorHAnsi"/>
        </w:rPr>
        <w:t>is allowed</w:t>
      </w:r>
      <w:r w:rsidRPr="00284D2D">
        <w:rPr>
          <w:rFonts w:asciiTheme="minorHAnsi" w:hAnsiTheme="minorHAnsi" w:cstheme="minorHAnsi"/>
        </w:rPr>
        <w:t xml:space="preserve">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2"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5"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558FD4A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98115B">
        <w:rPr>
          <w:rFonts w:asciiTheme="minorHAnsi" w:eastAsia="Times New Roman" w:hAnsiTheme="minorHAnsi" w:cstheme="minorHAnsi"/>
          <w:b/>
          <w:sz w:val="23"/>
          <w:szCs w:val="23"/>
          <w:highlight w:val="yellow"/>
          <w:lang w:eastAsia="ru-RU"/>
        </w:rPr>
        <w:t>Jan 16</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6"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6"/>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30614D1"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7"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23" w:history="1">
        <w:r w:rsidR="00B2799A" w:rsidRPr="00B55B10">
          <w:rPr>
            <w:rStyle w:val="Hyperlink"/>
            <w:rFonts w:asciiTheme="minorHAnsi" w:hAnsiTheme="minorHAnsi" w:cstheme="minorHAnsi"/>
            <w:sz w:val="23"/>
            <w:szCs w:val="23"/>
          </w:rPr>
          <w:t>https://cas-mll.it.uab.edu/db/</w:t>
        </w:r>
      </w:hyperlink>
      <w:bookmarkEnd w:id="27"/>
      <w:r w:rsidR="007B600C">
        <w:rPr>
          <w:rFonts w:asciiTheme="minorHAnsi" w:eastAsia="Times New Roman" w:hAnsiTheme="minorHAnsi" w:cstheme="minorHAnsi"/>
          <w:sz w:val="23"/>
          <w:szCs w:val="23"/>
          <w:lang w:val="x-none" w:eastAsia="ru-RU"/>
        </w:rPr>
        <w:t>.</w:t>
      </w:r>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8" w:name="_Hlk48490504"/>
      <w:r w:rsidRPr="00284D2D">
        <w:rPr>
          <w:rFonts w:asciiTheme="minorHAnsi" w:eastAsia="Times New Roman" w:hAnsiTheme="minorHAnsi" w:cstheme="minorHAnsi"/>
          <w:sz w:val="23"/>
          <w:szCs w:val="23"/>
          <w:lang w:eastAsia="ru-RU"/>
        </w:rPr>
        <w:t>which students are required to work before answering questions.</w:t>
      </w:r>
      <w:bookmarkEnd w:id="28"/>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29"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29"/>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1EE8C72F" w14:textId="77777777" w:rsidR="00FD5B78"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p>
    <w:p w14:paraId="256FD203" w14:textId="79002E94" w:rsidR="00F35DAB" w:rsidRPr="00284D2D" w:rsidRDefault="00792AB8" w:rsidP="00FD5B78">
      <w:pPr>
        <w:overflowPunct w:val="0"/>
        <w:autoSpaceDE w:val="0"/>
        <w:autoSpaceDN w:val="0"/>
        <w:adjustRightInd w:val="0"/>
        <w:spacing w:before="0" w:after="0"/>
        <w:ind w:left="360"/>
        <w:textAlignment w:val="baseline"/>
        <w:rPr>
          <w:rFonts w:asciiTheme="minorHAnsi" w:eastAsia="Times New Roman" w:hAnsiTheme="minorHAnsi" w:cstheme="minorHAnsi"/>
          <w:color w:val="000000"/>
          <w:sz w:val="23"/>
          <w:szCs w:val="23"/>
        </w:rPr>
      </w:pPr>
      <w:hyperlink r:id="rId24" w:history="1">
        <w:r w:rsidRPr="00AD10DC">
          <w:rPr>
            <w:rFonts w:asciiTheme="minorHAnsi" w:hAnsiTheme="minorHAnsi" w:cstheme="minorHAnsi"/>
            <w:color w:val="0070C0"/>
            <w:sz w:val="23"/>
            <w:szCs w:val="23"/>
            <w:u w:val="single"/>
          </w:rPr>
          <w:t>https://cas-mll.it.uab.edu/db/</w:t>
        </w:r>
      </w:hyperlink>
      <w:r w:rsidR="00F35DAB"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0"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0"/>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1"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1"/>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657F6" w14:textId="77777777" w:rsidR="001C1763" w:rsidRDefault="001C1763" w:rsidP="001C1763">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2"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Pr="00FC1459">
        <w:rPr>
          <w:color w:val="FF0000"/>
        </w:rPr>
        <w:t>You will need to schedule an appointment to take your exam at least</w:t>
      </w:r>
      <w:r w:rsidRPr="00FC1459">
        <w:rPr>
          <w:b/>
          <w:bCs/>
          <w:color w:val="FF0000"/>
          <w:u w:val="single"/>
        </w:rPr>
        <w:t xml:space="preserve"> three days</w:t>
      </w:r>
      <w:r w:rsidRPr="00FC1459">
        <w:rPr>
          <w:color w:val="FF0000"/>
        </w:rPr>
        <w:t xml:space="preserve"> prior to the exam to avoid being charged a late scheduling fee.</w:t>
      </w:r>
      <w:r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Pr="00763519">
        <w:t xml:space="preserve">View the </w:t>
      </w:r>
      <w:hyperlink r:id="rId25">
        <w:r w:rsidRPr="00763519">
          <w:rPr>
            <w:rStyle w:val="Hyperlink"/>
            <w:b/>
            <w:bCs/>
          </w:rPr>
          <w:t>ProctorU Student Guide</w:t>
        </w:r>
      </w:hyperlink>
      <w:r w:rsidRPr="00763519">
        <w:t xml:space="preserve"> for instructions for setting up your account, scheduling your appointment, and taking your exam. You will need to present official identification to take your test. See the </w:t>
      </w:r>
      <w:hyperlink r:id="rId26">
        <w:r w:rsidRPr="00763519">
          <w:rPr>
            <w:rStyle w:val="Hyperlink"/>
            <w:b/>
            <w:bCs/>
          </w:rPr>
          <w:t>Accepted Forms of ID</w:t>
        </w:r>
      </w:hyperlink>
      <w:r w:rsidRPr="00763519">
        <w:t xml:space="preserve">. Read the information on </w:t>
      </w:r>
      <w:hyperlink r:id="rId27" w:anchor="support">
        <w:r w:rsidRPr="00763519">
          <w:rPr>
            <w:rStyle w:val="Hyperlink"/>
            <w:b/>
            <w:bCs/>
          </w:rPr>
          <w:t>Technical Support</w:t>
        </w:r>
      </w:hyperlink>
      <w:r w:rsidRPr="00763519">
        <w:rPr>
          <w:b/>
          <w:bCs/>
        </w:rPr>
        <w:t xml:space="preserve"> </w:t>
      </w:r>
      <w:r w:rsidRPr="00763519">
        <w:t xml:space="preserve">and </w:t>
      </w:r>
      <w:hyperlink r:id="rId28">
        <w:r w:rsidRPr="00763519">
          <w:rPr>
            <w:rStyle w:val="Hyperlink"/>
            <w:b/>
            <w:bCs/>
          </w:rPr>
          <w:t>Security</w:t>
        </w:r>
      </w:hyperlink>
      <w:r w:rsidRPr="00763519">
        <w:t>. View the</w:t>
      </w:r>
      <w:r w:rsidRPr="00763519">
        <w:rPr>
          <w:b/>
          <w:bCs/>
        </w:rPr>
        <w:t xml:space="preserve"> </w:t>
      </w:r>
      <w:hyperlink r:id="rId29">
        <w:r w:rsidRPr="00763519">
          <w:rPr>
            <w:rStyle w:val="Hyperlink"/>
            <w:b/>
            <w:bCs/>
          </w:rPr>
          <w:t>ProctorU website</w:t>
        </w:r>
      </w:hyperlink>
      <w:r w:rsidRPr="00763519">
        <w:t xml:space="preserve"> for more information.  </w:t>
      </w:r>
    </w:p>
    <w:p w14:paraId="5AE95C18"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C00000"/>
          <w:sz w:val="23"/>
          <w:szCs w:val="23"/>
        </w:rPr>
      </w:pPr>
      <w:bookmarkStart w:id="33" w:name="_Hlk40041693"/>
      <w:bookmarkEnd w:id="32"/>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3"/>
    <w:p w14:paraId="457EFBDB" w14:textId="77777777" w:rsidR="001C1763" w:rsidRPr="00284D2D" w:rsidRDefault="001C1763" w:rsidP="001C1763">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3390D30E" w14:textId="2DD5DC87" w:rsidR="001C1763"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hyperlink r:id="rId30" w:history="1">
        <w:r w:rsidR="006B0F92" w:rsidRPr="00B55B10">
          <w:rPr>
            <w:rStyle w:val="Hyperlink"/>
            <w:rFonts w:asciiTheme="minorHAnsi" w:hAnsiTheme="minorHAnsi" w:cstheme="minorHAnsi"/>
            <w:sz w:val="23"/>
            <w:szCs w:val="23"/>
          </w:rPr>
          <w:t>https://cas-mll.it.uab.edu/db/</w:t>
        </w:r>
      </w:hyperlink>
      <w:r w:rsidRPr="00284D2D">
        <w:rPr>
          <w:rFonts w:asciiTheme="minorHAnsi" w:eastAsia="Times New Roman" w:hAnsiTheme="minorHAnsi" w:cstheme="minorHAnsi"/>
          <w:color w:val="000000"/>
          <w:sz w:val="23"/>
          <w:szCs w:val="23"/>
        </w:rPr>
        <w:t xml:space="preserve">. </w:t>
      </w:r>
    </w:p>
    <w:p w14:paraId="63B18D93" w14:textId="77777777" w:rsidR="006B0F92" w:rsidRPr="00284D2D" w:rsidRDefault="006B0F92"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55FD9966"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Pr>
          <w:rFonts w:asciiTheme="minorHAnsi" w:eastAsia="Times New Roman" w:hAnsiTheme="minorHAnsi" w:cstheme="minorHAnsi"/>
          <w:b/>
          <w:bCs/>
          <w:color w:val="FF0000"/>
          <w:sz w:val="23"/>
          <w:szCs w:val="23"/>
        </w:rPr>
        <w:t xml:space="preserve">or Desmos 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7CF2CBAC"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097C7BBA"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7A333F7"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1B0D305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640480D9" w14:textId="77777777" w:rsidR="001C1763" w:rsidRPr="00284D2D" w:rsidRDefault="001C1763" w:rsidP="001C1763">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1C1763" w:rsidRPr="00F35DAB" w14:paraId="0D6D1E62" w14:textId="77777777" w:rsidTr="00CE2A05">
        <w:trPr>
          <w:tblCellSpacing w:w="15" w:type="dxa"/>
        </w:trPr>
        <w:tc>
          <w:tcPr>
            <w:tcW w:w="11520" w:type="dxa"/>
            <w:hideMark/>
          </w:tcPr>
          <w:p w14:paraId="1BCFFFB8"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2"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1591E520"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190FC7B5"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2E334ED9" w14:textId="77777777" w:rsidR="001C1763" w:rsidRPr="00F35DAB" w:rsidRDefault="001C1763" w:rsidP="001C1763">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0164ABFC" w14:textId="77777777" w:rsidR="001C1763" w:rsidRPr="00284D2D" w:rsidRDefault="001C1763" w:rsidP="001C1763">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E268B2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p>
    <w:p w14:paraId="77B5689A"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057AD6F2" w14:textId="77777777" w:rsidR="001C1763" w:rsidRPr="00284D2D" w:rsidRDefault="001C1763" w:rsidP="001C1763">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9E53E0" w14:textId="77777777" w:rsidR="00AD0C4E" w:rsidRDefault="00AD0C4E" w:rsidP="00AD0C4E">
      <w:pPr>
        <w:rPr>
          <w:rFonts w:asciiTheme="minorHAnsi" w:hAnsiTheme="minorHAnsi" w:cstheme="minorHAnsi"/>
          <w:sz w:val="23"/>
          <w:szCs w:val="23"/>
        </w:rPr>
      </w:pPr>
      <w:bookmarkStart w:id="34" w:name="_Hlk27999782"/>
      <w:bookmarkStart w:id="35" w:name="_Hlk28000198"/>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4"/>
      <w:bookmarkEnd w:id="35"/>
    </w:p>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6"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5"/>
    <w:bookmarkEnd w:id="36"/>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58D5DA16"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w:t>
      </w:r>
      <w:r w:rsidR="009842FD" w:rsidRPr="00284D2D">
        <w:rPr>
          <w:rFonts w:asciiTheme="minorHAnsi" w:hAnsiTheme="minorHAnsi" w:cstheme="minorHAnsi"/>
          <w:sz w:val="23"/>
          <w:szCs w:val="23"/>
        </w:rPr>
        <w:t>receiving them</w:t>
      </w:r>
      <w:r w:rsidRPr="00284D2D">
        <w:rPr>
          <w:rFonts w:asciiTheme="minorHAnsi" w:hAnsiTheme="minorHAnsi" w:cstheme="minorHAnsi"/>
          <w:sz w:val="23"/>
          <w:szCs w:val="23"/>
        </w:rPr>
        <w:t xml:space="preserve">.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7" w:name="_Hlk48489809"/>
    </w:p>
    <w:bookmarkEnd w:id="37"/>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8" w:name="_Hlk40042655"/>
      <w:r w:rsidRPr="00DD2020">
        <w:rPr>
          <w:rFonts w:asciiTheme="minorHAnsi" w:hAnsiTheme="minorHAnsi" w:cstheme="minorHAnsi"/>
        </w:rPr>
        <w:t>1 GB RAM or better, 2GHz processor or better</w:t>
      </w:r>
    </w:p>
    <w:bookmarkEnd w:id="38"/>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013418FD" w14:textId="77777777" w:rsidR="00D84F4B" w:rsidRDefault="00D84F4B" w:rsidP="00D84F4B">
      <w:pPr>
        <w:pStyle w:val="Default"/>
        <w:rPr>
          <w:color w:val="FF0000"/>
        </w:rPr>
      </w:pPr>
      <w:bookmarkStart w:id="39" w:name="_Hlk71131288"/>
      <w:bookmarkStart w:id="40" w:name="_Hlk100844472"/>
    </w:p>
    <w:p w14:paraId="46AF5D8E" w14:textId="77777777" w:rsidR="00D84F4B" w:rsidRPr="00586789" w:rsidRDefault="00D84F4B" w:rsidP="00D84F4B">
      <w:pPr>
        <w:spacing w:before="0" w:after="0"/>
        <w:ind w:left="360"/>
        <w:rPr>
          <w:bCs/>
        </w:rPr>
      </w:pPr>
    </w:p>
    <w:p w14:paraId="50A4DA8A" w14:textId="77777777" w:rsidR="00D84F4B" w:rsidRPr="00586789" w:rsidRDefault="00D84F4B" w:rsidP="00D84F4B">
      <w:pPr>
        <w:widowControl w:val="0"/>
        <w:shd w:val="clear" w:color="auto" w:fill="C5E0B3" w:themeFill="accent6" w:themeFillTint="66"/>
        <w:tabs>
          <w:tab w:val="left" w:pos="3686"/>
        </w:tabs>
        <w:spacing w:before="0" w:after="0"/>
        <w:outlineLvl w:val="0"/>
        <w:rPr>
          <w:rFonts w:asciiTheme="minorHAnsi" w:eastAsiaTheme="majorEastAsia" w:hAnsiTheme="minorHAnsi" w:cstheme="minorHAnsi"/>
          <w:b/>
          <w:w w:val="105"/>
          <w:sz w:val="28"/>
          <w:szCs w:val="24"/>
        </w:rPr>
      </w:pPr>
      <w:r w:rsidRPr="00586789">
        <w:rPr>
          <w:rFonts w:asciiTheme="minorHAnsi" w:eastAsiaTheme="majorEastAsia" w:hAnsiTheme="minorHAnsi" w:cstheme="minorHAnsi"/>
          <w:b/>
          <w:w w:val="105"/>
          <w:sz w:val="28"/>
          <w:szCs w:val="24"/>
        </w:rPr>
        <w:t>Prepare for Online Success</w:t>
      </w:r>
    </w:p>
    <w:p w14:paraId="5F60D026" w14:textId="77777777" w:rsidR="00D84F4B" w:rsidRDefault="00D84F4B" w:rsidP="00D84F4B">
      <w:pPr>
        <w:spacing w:before="0" w:after="0"/>
      </w:pPr>
      <w:r w:rsidRPr="00586789">
        <w:t>Online courses require communication and time management skills. Watch the following videos on Netiquette and Online Success.</w:t>
      </w:r>
      <w:r>
        <w:t xml:space="preserve"> </w:t>
      </w:r>
    </w:p>
    <w:p w14:paraId="201E30DA" w14:textId="77777777" w:rsidR="00D84F4B" w:rsidRDefault="00D84F4B" w:rsidP="00D84F4B">
      <w:pPr>
        <w:pStyle w:val="Default"/>
        <w:rPr>
          <w:color w:val="FF0000"/>
        </w:rPr>
      </w:pPr>
    </w:p>
    <w:p w14:paraId="4144D604" w14:textId="77777777" w:rsidR="00D84F4B" w:rsidRDefault="00D84F4B" w:rsidP="00D84F4B">
      <w:pPr>
        <w:pStyle w:val="Heading1"/>
        <w:rPr>
          <w:bCs/>
        </w:rPr>
      </w:pPr>
      <w:r>
        <w:t>Course Netiquette</w:t>
      </w:r>
      <w:r>
        <w:rPr>
          <w:bCs/>
        </w:rPr>
        <w:t>:</w:t>
      </w:r>
    </w:p>
    <w:p w14:paraId="08D3217C" w14:textId="77777777" w:rsidR="00D84F4B" w:rsidRDefault="00D84F4B" w:rsidP="00D84F4B">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26B85735" w14:textId="77777777" w:rsidR="00D84F4B" w:rsidRDefault="00D84F4B" w:rsidP="00D84F4B">
      <w:pPr>
        <w:pStyle w:val="ListParagraph"/>
        <w:numPr>
          <w:ilvl w:val="0"/>
          <w:numId w:val="9"/>
        </w:numPr>
        <w:autoSpaceDN w:val="0"/>
        <w:spacing w:after="120"/>
      </w:pPr>
      <w:r w:rsidRPr="00FC1665">
        <w:t xml:space="preserve">Respect: Each student’s opinion is valued as an opinion. When responding to a person during online discussions, be sure to state an opposing opinion in a diplomatic way. Do not insult the person or their idea. Do not use negative or inappropriate language. </w:t>
      </w:r>
    </w:p>
    <w:p w14:paraId="08F658D6" w14:textId="77777777" w:rsidR="00D84F4B" w:rsidRPr="00FC1665" w:rsidRDefault="00D84F4B" w:rsidP="00D84F4B">
      <w:pPr>
        <w:pStyle w:val="ListParagraph"/>
        <w:numPr>
          <w:ilvl w:val="0"/>
          <w:numId w:val="9"/>
        </w:numPr>
        <w:autoSpaceDN w:val="0"/>
        <w:spacing w:after="120"/>
      </w:pPr>
      <w:r w:rsidRPr="00FC1665">
        <w:t xml:space="preserve">Confidentiality: When discussing topics be sure to be discreet in how you discuss children, teachers, and colleagues. Do not use names of people or names of facilities. </w:t>
      </w:r>
    </w:p>
    <w:p w14:paraId="6DBAAF47" w14:textId="77777777" w:rsidR="00D84F4B" w:rsidRDefault="00D84F4B" w:rsidP="00D84F4B">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2DE33712" w14:textId="77777777" w:rsidR="00D84F4B" w:rsidRPr="003E5879" w:rsidRDefault="00D84F4B" w:rsidP="00D84F4B">
      <w:pPr>
        <w:pStyle w:val="ListParagraph"/>
        <w:numPr>
          <w:ilvl w:val="0"/>
          <w:numId w:val="9"/>
        </w:numPr>
        <w:autoSpaceDN w:val="0"/>
        <w:spacing w:after="120"/>
      </w:pPr>
      <w:r w:rsidRPr="003E5879">
        <w:t xml:space="preserve">Relevance: Think before you type. Keep posts relevant to the discussion board topic. </w:t>
      </w:r>
    </w:p>
    <w:p w14:paraId="00C4862F" w14:textId="77777777" w:rsidR="00D84F4B" w:rsidRPr="00763519" w:rsidRDefault="00D84F4B" w:rsidP="00D84F4B">
      <w:pPr>
        <w:spacing w:before="0" w:after="0"/>
      </w:pP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84F4B" w:rsidRPr="00763519" w14:paraId="247AD58F" w14:textId="77777777" w:rsidTr="004366B2">
        <w:trPr>
          <w:trHeight w:val="2472"/>
          <w:jc w:val="center"/>
        </w:trPr>
        <w:tc>
          <w:tcPr>
            <w:tcW w:w="4490" w:type="dxa"/>
            <w:shd w:val="clear" w:color="auto" w:fill="C5E0B3" w:themeFill="accent6" w:themeFillTint="66"/>
          </w:tcPr>
          <w:p w14:paraId="0E5C67FC" w14:textId="77777777" w:rsidR="00D84F4B" w:rsidRPr="00763519" w:rsidRDefault="00D84F4B" w:rsidP="004366B2">
            <w:r w:rsidRPr="00763519">
              <w:rPr>
                <w:b/>
                <w:bCs/>
              </w:rPr>
              <w:t xml:space="preserve">    </w:t>
            </w:r>
            <w:bookmarkStart w:id="41" w:name="_Toc101179624"/>
            <w:r w:rsidRPr="00763519">
              <w:rPr>
                <w:rStyle w:val="Heading2Char"/>
              </w:rPr>
              <w:t>Course Netiquette</w:t>
            </w:r>
            <w:bookmarkEnd w:id="41"/>
            <w:r w:rsidRPr="00763519">
              <w:tab/>
              <w:t xml:space="preserve">        </w:t>
            </w:r>
            <w:r w:rsidRPr="00763519">
              <w:rPr>
                <w:b/>
                <w:bCs/>
              </w:rPr>
              <w:t xml:space="preserve"> </w:t>
            </w:r>
          </w:p>
          <w:p w14:paraId="0A0DD6CA" w14:textId="77777777" w:rsidR="00D84F4B" w:rsidRPr="00763519" w:rsidRDefault="00D84F4B" w:rsidP="004366B2">
            <w:r w:rsidRPr="00763519">
              <w:rPr>
                <w:noProof/>
              </w:rPr>
              <w:drawing>
                <wp:inline distT="0" distB="0" distL="0" distR="0" wp14:anchorId="552D7BD0" wp14:editId="4CF3BBF8">
                  <wp:extent cx="2362654" cy="1262573"/>
                  <wp:effectExtent l="19050" t="19050" r="19050" b="13970"/>
                  <wp:docPr id="18" name="Picture 18" descr="A white background with green text&#10;&#10;AI-generated content may be incorrect.">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background with green text&#10;&#10;AI-generated content may be incorrect.">
                            <a:hlinkClick r:id="rId33"/>
                          </pic:cNvPr>
                          <pic:cNvPicPr/>
                        </pic:nvPicPr>
                        <pic:blipFill rotWithShape="1">
                          <a:blip r:embed="rId34"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763519">
              <w:t xml:space="preserve">             </w:t>
            </w:r>
          </w:p>
        </w:tc>
        <w:tc>
          <w:tcPr>
            <w:tcW w:w="4491" w:type="dxa"/>
            <w:shd w:val="clear" w:color="auto" w:fill="C5E0B3" w:themeFill="accent6" w:themeFillTint="66"/>
          </w:tcPr>
          <w:p w14:paraId="4FF5B0C0" w14:textId="77777777" w:rsidR="00D84F4B" w:rsidRPr="00763519" w:rsidRDefault="00D84F4B" w:rsidP="004366B2">
            <w:pPr>
              <w:jc w:val="both"/>
            </w:pPr>
            <w:r w:rsidRPr="00763519">
              <w:t xml:space="preserve">              </w:t>
            </w:r>
            <w:r w:rsidRPr="00763519">
              <w:rPr>
                <w:b/>
                <w:bCs/>
              </w:rPr>
              <w:t>Ti</w:t>
            </w:r>
            <w:r w:rsidRPr="00763519">
              <w:rPr>
                <w:rStyle w:val="Heading2Char"/>
              </w:rPr>
              <w:t>ps for Online Success</w:t>
            </w:r>
          </w:p>
          <w:p w14:paraId="1F8AA223" w14:textId="77777777" w:rsidR="00D84F4B" w:rsidRPr="00763519" w:rsidRDefault="00D84F4B" w:rsidP="004366B2">
            <w:r w:rsidRPr="00763519">
              <w:t xml:space="preserve">        </w:t>
            </w:r>
            <w:r w:rsidRPr="00763519">
              <w:rPr>
                <w:noProof/>
              </w:rPr>
              <w:drawing>
                <wp:inline distT="0" distB="0" distL="0" distR="0" wp14:anchorId="3D7EF807" wp14:editId="4AFE03B4">
                  <wp:extent cx="2359025" cy="1285852"/>
                  <wp:effectExtent l="19050" t="19050" r="22225" b="10160"/>
                  <wp:docPr id="19" name="Picture 19" descr="A white background with green text&#10;&#10;AI-generated content may be incorrect.">
                    <a:hlinkClick xmlns:a="http://schemas.openxmlformats.org/drawingml/2006/main" r:id="rId3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white background with green text&#10;&#10;AI-generated content may be incorrect.">
                            <a:hlinkClick r:id="rId35"/>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175F954F" w14:textId="77777777" w:rsidR="00D84F4B" w:rsidRPr="00586789" w:rsidRDefault="00D84F4B" w:rsidP="00D84F4B">
      <w:pPr>
        <w:spacing w:before="0" w:after="0"/>
      </w:pPr>
    </w:p>
    <w:p w14:paraId="48EFC0AE" w14:textId="77777777" w:rsidR="00D84F4B" w:rsidRPr="00763519" w:rsidRDefault="00D84F4B" w:rsidP="00D84F4B">
      <w:pPr>
        <w:pStyle w:val="Heading2"/>
      </w:pPr>
      <w:bookmarkStart w:id="42" w:name="_Toc101179629"/>
      <w:r w:rsidRPr="00763519">
        <w:t>Time Commitment</w:t>
      </w:r>
      <w:bookmarkEnd w:id="42"/>
    </w:p>
    <w:p w14:paraId="30BFA9E7" w14:textId="77777777" w:rsidR="00D84F4B" w:rsidRPr="00763519" w:rsidRDefault="00D84F4B" w:rsidP="00D84F4B">
      <w:pPr>
        <w:rPr>
          <w:sz w:val="22"/>
        </w:rPr>
      </w:pPr>
      <w:r w:rsidRPr="00763519">
        <w:rPr>
          <w:sz w:val="22"/>
        </w:rPr>
        <w:t>This is an online course worth 3 credit hours. You should prepare to spend about</w:t>
      </w:r>
      <w:r>
        <w:rPr>
          <w:sz w:val="22"/>
        </w:rPr>
        <w:t xml:space="preserve"> 8-12</w:t>
      </w:r>
      <w:r w:rsidRPr="00763519">
        <w:rPr>
          <w:sz w:val="22"/>
        </w:rPr>
        <w:t xml:space="preserve"> hours per week on course activities (reading the assigned chapters, watching the videos, participating in the discussions, and completing the assessments).</w:t>
      </w:r>
      <w:r>
        <w:rPr>
          <w:sz w:val="22"/>
        </w:rPr>
        <w:t xml:space="preserve"> </w:t>
      </w:r>
      <w:r w:rsidRPr="00763519">
        <w:rPr>
          <w:sz w:val="22"/>
        </w:rPr>
        <w:t>Please know that time management and self-motivation are key components for success in this course and courses in general. There is a lot to be gained in this course, so approach it with an open mind!</w:t>
      </w:r>
    </w:p>
    <w:p w14:paraId="43E5E2D4" w14:textId="77777777" w:rsidR="00D84F4B" w:rsidRDefault="00D84F4B" w:rsidP="00D84F4B">
      <w:pPr>
        <w:spacing w:before="0" w:after="0"/>
        <w:rPr>
          <w:sz w:val="22"/>
        </w:rPr>
      </w:pPr>
    </w:p>
    <w:p w14:paraId="653BA5AC" w14:textId="77777777" w:rsidR="00D84F4B" w:rsidRPr="00DA05CF" w:rsidRDefault="00D84F4B" w:rsidP="00D84F4B">
      <w:pPr>
        <w:pStyle w:val="Heading2"/>
      </w:pPr>
      <w:r w:rsidRPr="003955A7">
        <w:t>Online Student Success</w:t>
      </w:r>
    </w:p>
    <w:p w14:paraId="3C4F9C57" w14:textId="77777777" w:rsidR="00D84F4B" w:rsidRPr="00C80D7E" w:rsidRDefault="00D84F4B" w:rsidP="00D84F4B">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Online Student Success team, please contact us at </w:t>
      </w:r>
      <w:hyperlink r:id="rId37"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8"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3C53DB4B" w14:textId="77777777" w:rsidR="0063645B" w:rsidRPr="0063645B" w:rsidRDefault="0063645B" w:rsidP="0063645B">
      <w:pPr>
        <w:pStyle w:val="Heading1"/>
      </w:pPr>
      <w:r w:rsidRPr="0063645B">
        <w:t>DEADLINE DATES</w:t>
      </w:r>
    </w:p>
    <w:p w14:paraId="2EDACD08"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Work should be completed before deadline dates </w:t>
      </w:r>
      <w:r w:rsidRPr="0063645B">
        <w:rPr>
          <w:rFonts w:ascii="Times New Roman" w:eastAsia="Times New Roman" w:hAnsi="Times New Roman" w:cs="Times New Roman"/>
          <w:b/>
          <w:lang w:eastAsia="ru-RU"/>
        </w:rPr>
        <w:t>but cannot be completed after deadline dates.</w:t>
      </w:r>
    </w:p>
    <w:p w14:paraId="1AF87A5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97AD5B7"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Deadlines for homework, quizzes, and tests are INDEPENDENT of one another.</w:t>
      </w:r>
    </w:p>
    <w:p w14:paraId="0865B376"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0A27183"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You do not have to complete homework to take quizzes or tests.  (However, it is recommended.)</w:t>
      </w:r>
    </w:p>
    <w:p w14:paraId="32E9788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1C2510D"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There are no prerequisites for any of the graded assignments.</w:t>
      </w:r>
    </w:p>
    <w:p w14:paraId="56AC306B"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26CA6AC4"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63645B">
        <w:rPr>
          <w:rFonts w:ascii="Times New Roman" w:eastAsia="Times New Roman" w:hAnsi="Times New Roman" w:cs="Times New Roman"/>
          <w:b/>
          <w:lang w:eastAsia="ru-RU"/>
        </w:rPr>
        <w:t>You must attempt the Final Exam to complete the course</w:t>
      </w:r>
      <w:r w:rsidRPr="0063645B">
        <w:rPr>
          <w:rFonts w:ascii="Times New Roman" w:eastAsia="Times New Roman" w:hAnsi="Times New Roman" w:cs="Times New Roman"/>
          <w:lang w:eastAsia="ru-RU"/>
        </w:rPr>
        <w:t xml:space="preserve"> (even if you have 620 points prior to taking the Final exam).</w:t>
      </w:r>
    </w:p>
    <w:p w14:paraId="3E6E9847" w14:textId="77777777" w:rsidR="0063645B" w:rsidRPr="0063645B" w:rsidRDefault="0063645B" w:rsidP="0063645B">
      <w:pPr>
        <w:overflowPunct w:val="0"/>
        <w:autoSpaceDE w:val="0"/>
        <w:autoSpaceDN w:val="0"/>
        <w:adjustRightInd w:val="0"/>
        <w:spacing w:before="0" w:after="0"/>
        <w:ind w:left="720"/>
        <w:jc w:val="both"/>
        <w:textAlignment w:val="baseline"/>
        <w:rPr>
          <w:rFonts w:ascii="Times New Roman" w:eastAsia="Times New Roman" w:hAnsi="Times New Roman" w:cs="Times New Roman"/>
          <w:lang w:eastAsia="ru-RU"/>
        </w:rPr>
      </w:pPr>
    </w:p>
    <w:p w14:paraId="33D4A2AD" w14:textId="77777777" w:rsidR="0063645B" w:rsidRPr="0063645B" w:rsidRDefault="0063645B" w:rsidP="0063645B">
      <w:pPr>
        <w:pStyle w:val="ListParagraph"/>
        <w:numPr>
          <w:ilvl w:val="0"/>
          <w:numId w:val="9"/>
        </w:numPr>
        <w:overflowPunct w:val="0"/>
        <w:autoSpaceDE w:val="0"/>
        <w:autoSpaceDN w:val="0"/>
        <w:adjustRightInd w:val="0"/>
        <w:spacing w:before="0" w:after="0"/>
        <w:jc w:val="both"/>
        <w:textAlignment w:val="baseline"/>
        <w:rPr>
          <w:rFonts w:ascii="Times New Roman" w:eastAsia="Times New Roman" w:hAnsi="Times New Roman" w:cs="Times New Roman"/>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63645B" w:rsidRPr="00493CF1" w14:paraId="60D47DFD" w14:textId="77777777" w:rsidTr="00CE2A05">
        <w:trPr>
          <w:jc w:val="center"/>
        </w:trPr>
        <w:tc>
          <w:tcPr>
            <w:tcW w:w="3775" w:type="dxa"/>
            <w:gridSpan w:val="3"/>
            <w:shd w:val="clear" w:color="auto" w:fill="C5E0B3" w:themeFill="accent6" w:themeFillTint="66"/>
          </w:tcPr>
          <w:p w14:paraId="7F719A3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44371CBB"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56147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2E5BED9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7B6F4A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63645B" w:rsidRPr="00493CF1" w14:paraId="70F245A1" w14:textId="77777777" w:rsidTr="00CE2A05">
        <w:trPr>
          <w:jc w:val="center"/>
        </w:trPr>
        <w:tc>
          <w:tcPr>
            <w:tcW w:w="570" w:type="dxa"/>
          </w:tcPr>
          <w:p w14:paraId="52F22C2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F94947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721020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BB99B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0B055C8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7BA4B9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732B1" w:rsidRPr="00493CF1" w14:paraId="7AB44806" w14:textId="77777777" w:rsidTr="00CE2A05">
        <w:trPr>
          <w:jc w:val="center"/>
        </w:trPr>
        <w:tc>
          <w:tcPr>
            <w:tcW w:w="570" w:type="dxa"/>
          </w:tcPr>
          <w:p w14:paraId="19661BAA" w14:textId="77777777" w:rsidR="00C732B1" w:rsidRPr="00493CF1" w:rsidRDefault="00C732B1" w:rsidP="00C732B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7D400B11"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tcPr>
          <w:p w14:paraId="1CF581DD" w14:textId="0D9F59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17</w:t>
            </w:r>
            <w:r w:rsidRPr="00D93B66">
              <w:rPr>
                <w:sz w:val="22"/>
              </w:rPr>
              <w:t>/2</w:t>
            </w:r>
            <w:r>
              <w:rPr>
                <w:sz w:val="22"/>
              </w:rPr>
              <w:t>6</w:t>
            </w:r>
          </w:p>
        </w:tc>
        <w:tc>
          <w:tcPr>
            <w:tcW w:w="540" w:type="dxa"/>
          </w:tcPr>
          <w:p w14:paraId="1183CA56"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7F610EC"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05F3F2BF" w14:textId="071FA524"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E31E37" w:rsidRPr="00493CF1" w14:paraId="38B4F222" w14:textId="77777777" w:rsidTr="00CE2A05">
        <w:trPr>
          <w:jc w:val="center"/>
        </w:trPr>
        <w:tc>
          <w:tcPr>
            <w:tcW w:w="570" w:type="dxa"/>
          </w:tcPr>
          <w:p w14:paraId="713C08AF"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2726212E"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tcPr>
          <w:p w14:paraId="7CD3A212" w14:textId="3E3AF828"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24</w:t>
            </w:r>
            <w:r w:rsidRPr="00D93B66">
              <w:rPr>
                <w:sz w:val="22"/>
              </w:rPr>
              <w:t>/2</w:t>
            </w:r>
            <w:r>
              <w:rPr>
                <w:sz w:val="22"/>
              </w:rPr>
              <w:t>6</w:t>
            </w:r>
          </w:p>
        </w:tc>
        <w:tc>
          <w:tcPr>
            <w:tcW w:w="540" w:type="dxa"/>
          </w:tcPr>
          <w:p w14:paraId="5DFD8DDD"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3844E7" w14:textId="42B32AE0"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16</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6</w:t>
            </w:r>
          </w:p>
        </w:tc>
        <w:tc>
          <w:tcPr>
            <w:tcW w:w="2070" w:type="dxa"/>
          </w:tcPr>
          <w:p w14:paraId="00B84829" w14:textId="2412E2C2"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6/26</w:t>
            </w:r>
          </w:p>
        </w:tc>
      </w:tr>
      <w:tr w:rsidR="00E31E37" w:rsidRPr="00493CF1" w14:paraId="51E22B7E" w14:textId="77777777" w:rsidTr="00CE2A05">
        <w:trPr>
          <w:jc w:val="center"/>
        </w:trPr>
        <w:tc>
          <w:tcPr>
            <w:tcW w:w="570" w:type="dxa"/>
          </w:tcPr>
          <w:p w14:paraId="10B9E6C3"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46D66EB4"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tcPr>
          <w:p w14:paraId="2B61BB25" w14:textId="27A7FDDF"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31</w:t>
            </w:r>
            <w:r w:rsidRPr="00D93B66">
              <w:rPr>
                <w:sz w:val="22"/>
              </w:rPr>
              <w:t>/2</w:t>
            </w:r>
            <w:r>
              <w:rPr>
                <w:sz w:val="22"/>
              </w:rPr>
              <w:t>6</w:t>
            </w:r>
          </w:p>
        </w:tc>
        <w:tc>
          <w:tcPr>
            <w:tcW w:w="540" w:type="dxa"/>
          </w:tcPr>
          <w:p w14:paraId="5F55466B"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7B57C0"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7E25BA2"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31E37" w:rsidRPr="00493CF1" w14:paraId="2AEB9979" w14:textId="77777777" w:rsidTr="00CE2A05">
        <w:trPr>
          <w:jc w:val="center"/>
        </w:trPr>
        <w:tc>
          <w:tcPr>
            <w:tcW w:w="570" w:type="dxa"/>
          </w:tcPr>
          <w:p w14:paraId="6CAB7236"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084981F9"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tcPr>
          <w:p w14:paraId="070BE6C8" w14:textId="40C943A6"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07/26</w:t>
            </w:r>
          </w:p>
        </w:tc>
        <w:tc>
          <w:tcPr>
            <w:tcW w:w="540" w:type="dxa"/>
          </w:tcPr>
          <w:p w14:paraId="6EA13868"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9FDDF00" w14:textId="5B7BD1E4"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28/26</w:t>
            </w:r>
          </w:p>
        </w:tc>
        <w:tc>
          <w:tcPr>
            <w:tcW w:w="2070" w:type="dxa"/>
          </w:tcPr>
          <w:p w14:paraId="5B60C828" w14:textId="13C14655"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E31E37" w:rsidRPr="00493CF1" w14:paraId="2BE24F71" w14:textId="77777777" w:rsidTr="00CE2A05">
        <w:trPr>
          <w:jc w:val="center"/>
        </w:trPr>
        <w:tc>
          <w:tcPr>
            <w:tcW w:w="570" w:type="dxa"/>
          </w:tcPr>
          <w:p w14:paraId="2B6B82DC"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56880BD6"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tcPr>
          <w:p w14:paraId="3C3AE962" w14:textId="02F68915"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14</w:t>
            </w:r>
            <w:r w:rsidRPr="00D93B66">
              <w:rPr>
                <w:sz w:val="22"/>
              </w:rPr>
              <w:t>/2</w:t>
            </w:r>
            <w:r>
              <w:rPr>
                <w:sz w:val="22"/>
              </w:rPr>
              <w:t>6</w:t>
            </w:r>
          </w:p>
        </w:tc>
        <w:tc>
          <w:tcPr>
            <w:tcW w:w="540" w:type="dxa"/>
          </w:tcPr>
          <w:p w14:paraId="3B1829DF"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90B1E9D" w14:textId="22D5791B"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2/11/26</w:t>
            </w:r>
          </w:p>
        </w:tc>
        <w:tc>
          <w:tcPr>
            <w:tcW w:w="2070" w:type="dxa"/>
          </w:tcPr>
          <w:p w14:paraId="2AA23545" w14:textId="2B45CE1D"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7/26</w:t>
            </w:r>
          </w:p>
        </w:tc>
      </w:tr>
      <w:tr w:rsidR="00E31E37" w:rsidRPr="00493CF1" w14:paraId="7EC5CEB2" w14:textId="77777777" w:rsidTr="00CE2A05">
        <w:trPr>
          <w:jc w:val="center"/>
        </w:trPr>
        <w:tc>
          <w:tcPr>
            <w:tcW w:w="570" w:type="dxa"/>
          </w:tcPr>
          <w:p w14:paraId="240E5E72"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5649FE53"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tcPr>
          <w:p w14:paraId="6FAE97DB" w14:textId="587CFAF2"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1</w:t>
            </w:r>
            <w:r w:rsidRPr="00D93B66">
              <w:rPr>
                <w:sz w:val="22"/>
              </w:rPr>
              <w:t>/2</w:t>
            </w:r>
            <w:r>
              <w:rPr>
                <w:sz w:val="22"/>
              </w:rPr>
              <w:t>6</w:t>
            </w:r>
          </w:p>
        </w:tc>
        <w:tc>
          <w:tcPr>
            <w:tcW w:w="540" w:type="dxa"/>
          </w:tcPr>
          <w:p w14:paraId="1804A75E"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05958FE7" w14:textId="2C28AB28"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5142B7">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w:t>
            </w:r>
            <w:r w:rsidR="003A3E3E">
              <w:rPr>
                <w:rFonts w:asciiTheme="minorHAnsi" w:eastAsia="Times New Roman" w:hAnsiTheme="minorHAnsi" w:cstheme="minorHAnsi"/>
                <w:sz w:val="22"/>
                <w:lang w:eastAsia="ru-RU"/>
              </w:rPr>
              <w:t>25</w:t>
            </w:r>
            <w:r>
              <w:rPr>
                <w:rFonts w:asciiTheme="minorHAnsi" w:eastAsia="Times New Roman" w:hAnsiTheme="minorHAnsi" w:cstheme="minorHAnsi"/>
                <w:sz w:val="22"/>
                <w:lang w:eastAsia="ru-RU"/>
              </w:rPr>
              <w:t>/26</w:t>
            </w:r>
          </w:p>
        </w:tc>
        <w:tc>
          <w:tcPr>
            <w:tcW w:w="2070" w:type="dxa"/>
          </w:tcPr>
          <w:p w14:paraId="55BE40B9"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31E37" w:rsidRPr="00493CF1" w14:paraId="3CBE03DA" w14:textId="77777777" w:rsidTr="00CE2A05">
        <w:trPr>
          <w:jc w:val="center"/>
        </w:trPr>
        <w:tc>
          <w:tcPr>
            <w:tcW w:w="570" w:type="dxa"/>
          </w:tcPr>
          <w:p w14:paraId="05978C89"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21F71FA4"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tcPr>
          <w:p w14:paraId="20858F14" w14:textId="0DDE8FCF"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8</w:t>
            </w:r>
            <w:r w:rsidRPr="00D93B66">
              <w:rPr>
                <w:sz w:val="22"/>
              </w:rPr>
              <w:t>/2</w:t>
            </w:r>
            <w:r>
              <w:rPr>
                <w:sz w:val="22"/>
              </w:rPr>
              <w:t>6</w:t>
            </w:r>
          </w:p>
        </w:tc>
        <w:tc>
          <w:tcPr>
            <w:tcW w:w="540" w:type="dxa"/>
          </w:tcPr>
          <w:p w14:paraId="3ECEA418"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879FE8B" w14:textId="0C7255C1"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3/</w:t>
            </w:r>
            <w:r w:rsidR="003A3E3E">
              <w:rPr>
                <w:rFonts w:asciiTheme="minorHAnsi" w:eastAsia="Times New Roman" w:hAnsiTheme="minorHAnsi" w:cstheme="minorHAnsi"/>
                <w:sz w:val="22"/>
                <w:lang w:eastAsia="ru-RU"/>
              </w:rPr>
              <w:t>18</w:t>
            </w:r>
            <w:r>
              <w:rPr>
                <w:rFonts w:asciiTheme="minorHAnsi" w:eastAsia="Times New Roman" w:hAnsiTheme="minorHAnsi" w:cstheme="minorHAnsi"/>
                <w:sz w:val="22"/>
                <w:lang w:eastAsia="ru-RU"/>
              </w:rPr>
              <w:t>/26</w:t>
            </w:r>
          </w:p>
        </w:tc>
        <w:tc>
          <w:tcPr>
            <w:tcW w:w="2070" w:type="dxa"/>
          </w:tcPr>
          <w:p w14:paraId="1B26DB76" w14:textId="3243A134"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E31E37" w:rsidRPr="00493CF1" w14:paraId="266B49D6" w14:textId="77777777" w:rsidTr="00CE2A05">
        <w:trPr>
          <w:jc w:val="center"/>
        </w:trPr>
        <w:tc>
          <w:tcPr>
            <w:tcW w:w="570" w:type="dxa"/>
          </w:tcPr>
          <w:p w14:paraId="60A68EB2"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70BD2DF5"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tcPr>
          <w:p w14:paraId="24991467" w14:textId="5F169613"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07</w:t>
            </w:r>
            <w:r w:rsidRPr="00D93B66">
              <w:rPr>
                <w:sz w:val="22"/>
              </w:rPr>
              <w:t>/2</w:t>
            </w:r>
            <w:r>
              <w:rPr>
                <w:sz w:val="22"/>
              </w:rPr>
              <w:t>6</w:t>
            </w:r>
          </w:p>
        </w:tc>
        <w:tc>
          <w:tcPr>
            <w:tcW w:w="540" w:type="dxa"/>
          </w:tcPr>
          <w:p w14:paraId="1FB08BC3"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2EE713C" w14:textId="60A48C6F"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4/01/26</w:t>
            </w:r>
          </w:p>
        </w:tc>
        <w:tc>
          <w:tcPr>
            <w:tcW w:w="2070" w:type="dxa"/>
          </w:tcPr>
          <w:p w14:paraId="207AE9E2" w14:textId="333339A3" w:rsidR="00E31E37" w:rsidRPr="00493CF1" w:rsidRDefault="00AD55EA"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w:t>
            </w:r>
            <w:r w:rsidR="005142B7">
              <w:rPr>
                <w:rFonts w:ascii="Times New Roman" w:eastAsia="Times New Roman" w:hAnsi="Times New Roman" w:cs="Times New Roman"/>
                <w:sz w:val="22"/>
                <w:lang w:eastAsia="ru-RU"/>
              </w:rPr>
              <w:t>03</w:t>
            </w:r>
            <w:r w:rsidR="00E31E37">
              <w:rPr>
                <w:rFonts w:ascii="Times New Roman" w:eastAsia="Times New Roman" w:hAnsi="Times New Roman" w:cs="Times New Roman"/>
                <w:sz w:val="22"/>
                <w:lang w:eastAsia="ru-RU"/>
              </w:rPr>
              <w:t>/26</w:t>
            </w:r>
          </w:p>
        </w:tc>
      </w:tr>
      <w:tr w:rsidR="00E31E37" w:rsidRPr="00493CF1" w14:paraId="7FDDEBB9" w14:textId="77777777" w:rsidTr="00CE2A05">
        <w:trPr>
          <w:jc w:val="center"/>
        </w:trPr>
        <w:tc>
          <w:tcPr>
            <w:tcW w:w="570" w:type="dxa"/>
          </w:tcPr>
          <w:p w14:paraId="7CFC5C33"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69F8F9"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tcPr>
          <w:p w14:paraId="148170C1" w14:textId="050D4BD4"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1</w:t>
            </w:r>
            <w:r w:rsidRPr="00D93B66">
              <w:rPr>
                <w:sz w:val="22"/>
              </w:rPr>
              <w:t>/2</w:t>
            </w:r>
            <w:r>
              <w:rPr>
                <w:sz w:val="22"/>
              </w:rPr>
              <w:t>6</w:t>
            </w:r>
          </w:p>
        </w:tc>
        <w:tc>
          <w:tcPr>
            <w:tcW w:w="540" w:type="dxa"/>
          </w:tcPr>
          <w:p w14:paraId="44CF5F2D"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62830AA0" w14:textId="29346D19"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4/15/26</w:t>
            </w:r>
          </w:p>
        </w:tc>
        <w:tc>
          <w:tcPr>
            <w:tcW w:w="2070" w:type="dxa"/>
          </w:tcPr>
          <w:p w14:paraId="583B8EB0"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31E37" w:rsidRPr="00493CF1" w14:paraId="3D11289F" w14:textId="77777777" w:rsidTr="00CE2A05">
        <w:trPr>
          <w:trHeight w:val="255"/>
          <w:jc w:val="center"/>
        </w:trPr>
        <w:tc>
          <w:tcPr>
            <w:tcW w:w="570" w:type="dxa"/>
          </w:tcPr>
          <w:p w14:paraId="7FA906B9"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273E46A"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tcPr>
          <w:p w14:paraId="030E7E12" w14:textId="4ECCB220"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8</w:t>
            </w:r>
            <w:r w:rsidRPr="00D93B66">
              <w:rPr>
                <w:sz w:val="22"/>
              </w:rPr>
              <w:t>/2</w:t>
            </w:r>
            <w:r>
              <w:rPr>
                <w:sz w:val="22"/>
              </w:rPr>
              <w:t>6</w:t>
            </w:r>
          </w:p>
        </w:tc>
        <w:tc>
          <w:tcPr>
            <w:tcW w:w="540" w:type="dxa"/>
          </w:tcPr>
          <w:p w14:paraId="5E07178F"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11FAA6F"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DA3ADE" w14:textId="7355CD3F"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E31E37" w:rsidRPr="00493CF1" w14:paraId="00EEA185" w14:textId="77777777" w:rsidTr="00CE2A05">
        <w:trPr>
          <w:jc w:val="center"/>
        </w:trPr>
        <w:tc>
          <w:tcPr>
            <w:tcW w:w="570" w:type="dxa"/>
          </w:tcPr>
          <w:p w14:paraId="56502AA9" w14:textId="77777777" w:rsidR="00E31E37" w:rsidRPr="00493CF1" w:rsidRDefault="00E31E37" w:rsidP="00E31E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C81797F"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tcPr>
          <w:p w14:paraId="6E1EF0C0" w14:textId="5CA5A8B3"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04</w:t>
            </w:r>
            <w:r w:rsidRPr="00D93B66">
              <w:rPr>
                <w:sz w:val="22"/>
              </w:rPr>
              <w:t>/2</w:t>
            </w:r>
            <w:r>
              <w:rPr>
                <w:sz w:val="22"/>
              </w:rPr>
              <w:t>6</w:t>
            </w:r>
          </w:p>
        </w:tc>
        <w:tc>
          <w:tcPr>
            <w:tcW w:w="540" w:type="dxa"/>
          </w:tcPr>
          <w:p w14:paraId="3406DA01"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E633B4" w14:textId="77777777"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B5A43F9" w14:textId="1D672C20" w:rsidR="00E31E37" w:rsidRPr="00493CF1" w:rsidRDefault="00E31E37" w:rsidP="00E31E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4/26</w:t>
            </w:r>
          </w:p>
        </w:tc>
      </w:tr>
      <w:tr w:rsidR="00C732B1" w:rsidRPr="00493CF1" w14:paraId="5EF6E8ED" w14:textId="77777777" w:rsidTr="00CE2A05">
        <w:trPr>
          <w:jc w:val="center"/>
        </w:trPr>
        <w:tc>
          <w:tcPr>
            <w:tcW w:w="570" w:type="dxa"/>
          </w:tcPr>
          <w:p w14:paraId="5DB71ABF" w14:textId="77777777" w:rsidR="00C732B1" w:rsidRPr="00493CF1" w:rsidRDefault="00C732B1" w:rsidP="00C732B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5489EA67"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tcPr>
          <w:p w14:paraId="49F24EA1" w14:textId="43406BE4"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1</w:t>
            </w:r>
            <w:r w:rsidRPr="00D93B66">
              <w:rPr>
                <w:sz w:val="22"/>
              </w:rPr>
              <w:t>/2</w:t>
            </w:r>
            <w:r>
              <w:rPr>
                <w:sz w:val="22"/>
              </w:rPr>
              <w:t>6</w:t>
            </w:r>
          </w:p>
        </w:tc>
        <w:tc>
          <w:tcPr>
            <w:tcW w:w="540" w:type="dxa"/>
          </w:tcPr>
          <w:p w14:paraId="6FBF4ED3"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93FFAC7"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845D2A"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732B1" w:rsidRPr="00493CF1" w14:paraId="29F1D0C4" w14:textId="77777777" w:rsidTr="00CE2A05">
        <w:trPr>
          <w:jc w:val="center"/>
        </w:trPr>
        <w:tc>
          <w:tcPr>
            <w:tcW w:w="570" w:type="dxa"/>
          </w:tcPr>
          <w:p w14:paraId="4152AFAD" w14:textId="77777777" w:rsidR="00C732B1" w:rsidRPr="00493CF1" w:rsidRDefault="00C732B1" w:rsidP="00C732B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C2A690D"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tcPr>
          <w:p w14:paraId="220CCC1A" w14:textId="29D5ACBB"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8</w:t>
            </w:r>
            <w:r w:rsidRPr="00D93B66">
              <w:rPr>
                <w:sz w:val="22"/>
              </w:rPr>
              <w:t>/2</w:t>
            </w:r>
            <w:r>
              <w:rPr>
                <w:sz w:val="22"/>
              </w:rPr>
              <w:t>6</w:t>
            </w:r>
          </w:p>
        </w:tc>
        <w:tc>
          <w:tcPr>
            <w:tcW w:w="540" w:type="dxa"/>
          </w:tcPr>
          <w:p w14:paraId="5FFEB3A5"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3EB59B" w14:textId="77777777"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C9CE09" w14:textId="3C15F6E0" w:rsidR="00C732B1" w:rsidRPr="00493CF1" w:rsidRDefault="00C732B1" w:rsidP="00C732B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78E9A88" w14:textId="77777777" w:rsidTr="00CE2A05">
        <w:trPr>
          <w:jc w:val="center"/>
        </w:trPr>
        <w:tc>
          <w:tcPr>
            <w:tcW w:w="570" w:type="dxa"/>
          </w:tcPr>
          <w:p w14:paraId="3CE2AA1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EA4521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60EDB0A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99F5D1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C26A49"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A7437D3" w14:textId="27990F2E" w:rsidR="006B6623" w:rsidRPr="00493CF1" w:rsidRDefault="001D4951"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0</w:t>
            </w:r>
            <w:r w:rsidR="006B6623">
              <w:rPr>
                <w:rFonts w:ascii="Times New Roman" w:eastAsia="Times New Roman" w:hAnsi="Times New Roman" w:cs="Times New Roman"/>
                <w:sz w:val="22"/>
                <w:lang w:eastAsia="ru-RU"/>
              </w:rPr>
              <w:t>/2</w:t>
            </w:r>
            <w:r w:rsidR="006B6623">
              <w:rPr>
                <w:rFonts w:ascii="Times New Roman" w:hAnsi="Times New Roman" w:cs="Times New Roman"/>
                <w:sz w:val="22"/>
              </w:rPr>
              <w:t>5</w:t>
            </w:r>
          </w:p>
        </w:tc>
      </w:tr>
      <w:tr w:rsidR="0063645B" w:rsidRPr="00493CF1" w14:paraId="2176C5E2" w14:textId="77777777" w:rsidTr="00CE2A05">
        <w:trPr>
          <w:jc w:val="center"/>
        </w:trPr>
        <w:tc>
          <w:tcPr>
            <w:tcW w:w="570" w:type="dxa"/>
          </w:tcPr>
          <w:p w14:paraId="04CB171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E40C1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155926B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82E99E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ED272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A8A29E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54F8788" w14:textId="77777777" w:rsidR="00381E24" w:rsidRDefault="00381E24" w:rsidP="00381E24">
      <w:pPr>
        <w:pStyle w:val="Default"/>
      </w:pPr>
    </w:p>
    <w:bookmarkEnd w:id="39"/>
    <w:bookmarkEnd w:id="40"/>
    <w:p w14:paraId="76EEFAB6" w14:textId="77777777" w:rsidR="001D2FF0" w:rsidRDefault="001D2FF0" w:rsidP="001D2FF0">
      <w:pPr>
        <w:pStyle w:val="Default"/>
      </w:pPr>
    </w:p>
    <w:p w14:paraId="49151E04" w14:textId="77777777" w:rsidR="001D2FF0" w:rsidRPr="00E942C9" w:rsidRDefault="001D2FF0" w:rsidP="001D2FF0">
      <w:pPr>
        <w:pStyle w:val="Heading1"/>
      </w:pPr>
      <w:bookmarkStart w:id="43" w:name="_Toc501451155"/>
      <w:bookmarkStart w:id="44" w:name="_Toc108976138"/>
      <w:r w:rsidRPr="00B0712C">
        <w:t>UAB Policies and Resource</w:t>
      </w:r>
      <w:r>
        <w:t>s</w:t>
      </w:r>
      <w:bookmarkEnd w:id="43"/>
      <w:bookmarkEnd w:id="44"/>
    </w:p>
    <w:p w14:paraId="4A2D49B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6717ED1" w14:textId="77777777" w:rsidR="001D2FF0" w:rsidRPr="00197D96" w:rsidRDefault="001D2FF0" w:rsidP="001D2FF0">
      <w:pPr>
        <w:numPr>
          <w:ilvl w:val="0"/>
          <w:numId w:val="16"/>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9"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40"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41" w:history="1">
        <w:r w:rsidRPr="00197D96">
          <w:rPr>
            <w:rFonts w:eastAsia="Cambria" w:cs="Cambria"/>
            <w:bCs/>
            <w:szCs w:val="24"/>
            <w:lang w:eastAsia="ja-JP"/>
          </w:rPr>
          <w:t>BlazerNET</w:t>
        </w:r>
      </w:hyperlink>
      <w:r w:rsidRPr="00197D96">
        <w:rPr>
          <w:rFonts w:eastAsia="Cambria" w:cs="Cambria"/>
          <w:bCs/>
          <w:szCs w:val="24"/>
          <w:lang w:eastAsia="ja-JP"/>
        </w:rPr>
        <w:t>.</w:t>
      </w:r>
    </w:p>
    <w:p w14:paraId="0B1AFE82" w14:textId="77777777" w:rsidR="001D2FF0" w:rsidRPr="00197D96" w:rsidRDefault="001D2FF0" w:rsidP="001D2FF0">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42" w:history="1">
        <w:r w:rsidRPr="00197D96">
          <w:rPr>
            <w:rFonts w:asciiTheme="minorHAnsi" w:hAnsiTheme="minorHAnsi"/>
          </w:rPr>
          <w:t>BlazerNET</w:t>
        </w:r>
      </w:hyperlink>
      <w:r w:rsidRPr="00197D96">
        <w:rPr>
          <w:rFonts w:asciiTheme="minorHAnsi" w:hAnsiTheme="minorHAnsi"/>
        </w:rPr>
        <w:t>.</w:t>
      </w:r>
    </w:p>
    <w:p w14:paraId="25A267E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6278652D" w14:textId="77777777" w:rsidR="001D2FF0" w:rsidRPr="00197D96" w:rsidRDefault="001D2FF0" w:rsidP="001D2FF0">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43"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3FCE56E6" w14:textId="77777777" w:rsidR="001D2FF0" w:rsidRPr="00197D96" w:rsidRDefault="001D2FF0" w:rsidP="001D2FF0">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4" w:history="1">
        <w:r w:rsidRPr="00197D96">
          <w:rPr>
            <w:b/>
            <w:color w:val="1E6B52" w:themeColor="hyperlink"/>
            <w:u w:val="single"/>
          </w:rPr>
          <w:t>Student Academic Integrity webpage</w:t>
        </w:r>
      </w:hyperlink>
      <w:r w:rsidRPr="00197D96">
        <w:t>.</w:t>
      </w:r>
    </w:p>
    <w:p w14:paraId="69E89071"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19FA258E" w14:textId="77777777" w:rsidR="001D2FF0" w:rsidRPr="00197D96" w:rsidRDefault="001D2FF0" w:rsidP="001D2FF0">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5" w:history="1">
        <w:r w:rsidRPr="00197D96">
          <w:rPr>
            <w:b/>
            <w:color w:val="1E6B52" w:themeColor="hyperlink"/>
            <w:u w:val="single"/>
          </w:rPr>
          <w:t>Academic Policy Appeal webpage</w:t>
        </w:r>
      </w:hyperlink>
      <w:r w:rsidRPr="00197D96">
        <w:t>.</w:t>
      </w:r>
    </w:p>
    <w:p w14:paraId="2C7F7EA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322A536A" w14:textId="77777777" w:rsidR="001D2FF0" w:rsidRPr="00197D96" w:rsidRDefault="001D2FF0" w:rsidP="001D2FF0">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6" w:anchor="gradestext" w:history="1">
        <w:r w:rsidRPr="00197D96">
          <w:rPr>
            <w:b/>
            <w:color w:val="1E6B52" w:themeColor="hyperlink"/>
            <w:u w:val="single"/>
          </w:rPr>
          <w:t>Undergraduate Catalog</w:t>
        </w:r>
      </w:hyperlink>
      <w:r w:rsidRPr="00197D96">
        <w:t>.</w:t>
      </w:r>
    </w:p>
    <w:p w14:paraId="1CCECA53" w14:textId="77777777" w:rsidR="001D2FF0"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rtificial Intelligence Use</w:t>
      </w:r>
    </w:p>
    <w:p w14:paraId="44348A33" w14:textId="31342275" w:rsidR="001D2FF0" w:rsidRPr="00197D96" w:rsidRDefault="001D2FF0" w:rsidP="001D2FF0">
      <w:pPr>
        <w:keepNext/>
        <w:keepLines/>
        <w:widowControl w:val="0"/>
        <w:tabs>
          <w:tab w:val="left" w:pos="5040"/>
        </w:tabs>
        <w:spacing w:before="120"/>
        <w:outlineLvl w:val="1"/>
        <w:rPr>
          <w:rFonts w:asciiTheme="minorHAnsi" w:hAnsiTheme="minorHAnsi"/>
        </w:rPr>
      </w:pPr>
      <w:r w:rsidRPr="00197D96">
        <w:rPr>
          <w:rFonts w:asciiTheme="minorHAnsi" w:hAnsiTheme="minorHAnsi"/>
        </w:rPr>
        <w:t xml:space="preserve">Academic misconduct is present in </w:t>
      </w:r>
      <w:r w:rsidR="002C1CDE" w:rsidRPr="00197D96">
        <w:rPr>
          <w:rFonts w:asciiTheme="minorHAnsi" w:hAnsiTheme="minorHAnsi"/>
        </w:rPr>
        <w:t>academic</w:t>
      </w:r>
      <w:r w:rsidRPr="00197D96">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2EA69B4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489F909D" w14:textId="77777777" w:rsidR="001D2FF0" w:rsidRPr="00197D96" w:rsidRDefault="001D2FF0" w:rsidP="001D2FF0">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C7BBC1D" w14:textId="77777777" w:rsidR="001D2FF0" w:rsidRPr="00197D96" w:rsidRDefault="001D2FF0" w:rsidP="001D2FF0">
      <w:pPr>
        <w:rPr>
          <w:rFonts w:asciiTheme="minorHAnsi" w:hAnsiTheme="minorHAnsi" w:cstheme="minorHAnsi"/>
          <w:b/>
        </w:rPr>
      </w:pPr>
      <w:r w:rsidRPr="00197D96">
        <w:t xml:space="preserve">The </w:t>
      </w:r>
      <w:hyperlink r:id="rId47">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21EC7FA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08E9D85A" w14:textId="77777777" w:rsidR="001D2FF0" w:rsidRPr="00197D96" w:rsidRDefault="001D2FF0" w:rsidP="001D2FF0">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0E1DAE6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23B806ED" w14:textId="7522A8DA" w:rsidR="001D2FF0" w:rsidRPr="00197D96" w:rsidRDefault="001D2FF0" w:rsidP="001D2FF0">
      <w:pPr>
        <w:spacing w:before="120"/>
        <w:rPr>
          <w:rFonts w:asciiTheme="minorHAnsi" w:eastAsiaTheme="minorEastAsia" w:hAnsiTheme="minorHAnsi" w:cstheme="minorHAnsi"/>
          <w:color w:val="000000" w:themeColor="text1"/>
          <w:szCs w:val="24"/>
        </w:rPr>
      </w:pPr>
      <w:r w:rsidRPr="00197D96">
        <w:t xml:space="preserve">Accessible Learning: UAB is committed to providing </w:t>
      </w:r>
      <w:r w:rsidR="002C1CDE" w:rsidRPr="00197D96">
        <w:t>accessible</w:t>
      </w:r>
      <w:r w:rsidRPr="00197D96">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8">
        <w:r w:rsidRPr="00197D96">
          <w:rPr>
            <w:rFonts w:asciiTheme="minorHAnsi" w:hAnsiTheme="minorHAnsi"/>
            <w:b/>
            <w:bCs/>
            <w:color w:val="1E6B52" w:themeColor="hyperlink"/>
            <w:u w:val="single"/>
          </w:rPr>
          <w:t>the DSS website</w:t>
        </w:r>
      </w:hyperlink>
      <w:r w:rsidRPr="00197D96">
        <w:t>.</w:t>
      </w:r>
    </w:p>
    <w:p w14:paraId="65EE6858"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itle IX Statement</w:t>
      </w:r>
    </w:p>
    <w:p w14:paraId="45AEEE90" w14:textId="77777777" w:rsidR="0048797B" w:rsidRPr="00DA05CF" w:rsidRDefault="0048797B" w:rsidP="0048797B">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9"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76DA223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2960A6FA" w14:textId="77777777" w:rsidR="001D2FF0" w:rsidRPr="00197D96" w:rsidRDefault="001D2FF0" w:rsidP="001D2FF0">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50" w:history="1">
        <w:r w:rsidRPr="00197D96">
          <w:rPr>
            <w:b/>
            <w:color w:val="1E6B52" w:themeColor="hyperlink"/>
            <w:u w:val="single"/>
          </w:rPr>
          <w:t>Violence Prevention and Response Policy</w:t>
        </w:r>
      </w:hyperlink>
      <w:r w:rsidRPr="00197D96">
        <w:t>.</w:t>
      </w:r>
    </w:p>
    <w:p w14:paraId="7BF2816F"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215C7D81" w14:textId="77777777" w:rsidR="001D2FF0" w:rsidRPr="00197D96" w:rsidRDefault="001D2FF0" w:rsidP="001D2FF0">
      <w:r w:rsidRPr="00197D96">
        <w:t xml:space="preserve">Access technical support and view privacy policies and accessibility statements for Canvas and other technologies on the </w:t>
      </w:r>
      <w:hyperlink r:id="rId51">
        <w:r w:rsidRPr="00197D96">
          <w:rPr>
            <w:b/>
            <w:bCs/>
            <w:color w:val="1E6B52" w:themeColor="hyperlink"/>
            <w:u w:val="single"/>
          </w:rPr>
          <w:t>Student Learning Technologies website</w:t>
        </w:r>
      </w:hyperlink>
      <w:r w:rsidRPr="00197D96">
        <w:t xml:space="preserve">. Additionally, view information about the </w:t>
      </w:r>
      <w:hyperlink r:id="rId52">
        <w:r w:rsidRPr="00197D96">
          <w:rPr>
            <w:b/>
            <w:bCs/>
            <w:color w:val="1E6B52" w:themeColor="hyperlink"/>
            <w:u w:val="single"/>
          </w:rPr>
          <w:t>Minimum System Requirements and Technical Skills</w:t>
        </w:r>
      </w:hyperlink>
      <w:r w:rsidRPr="00197D96">
        <w:t xml:space="preserve">. </w:t>
      </w:r>
    </w:p>
    <w:p w14:paraId="7447933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78E72DD2" w14:textId="77777777" w:rsidR="001D2FF0" w:rsidRPr="00197D96" w:rsidRDefault="001D2FF0" w:rsidP="001D2FF0">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7D5BBE9"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3D96C5C4" w14:textId="77777777" w:rsidR="001D2FF0" w:rsidRPr="00197D96" w:rsidRDefault="001D2FF0" w:rsidP="001D2FF0">
      <w:pPr>
        <w:spacing w:before="120" w:after="120"/>
      </w:pPr>
      <w:r w:rsidRPr="00197D96">
        <w:t xml:space="preserve">UAB is very concerned for your continued health and safety. Please consult the </w:t>
      </w:r>
      <w:hyperlink r:id="rId53"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5C2DCE29" w14:textId="77777777" w:rsidR="001D2FF0" w:rsidRPr="00197D96" w:rsidRDefault="001D2FF0" w:rsidP="001D2FF0">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4" w:history="1">
        <w:r w:rsidRPr="00197D96">
          <w:rPr>
            <w:b/>
            <w:bCs/>
            <w:color w:val="1E6B52" w:themeColor="hyperlink"/>
            <w:u w:val="single"/>
          </w:rPr>
          <w:t>Student Health Services Immunizations webpage.</w:t>
        </w:r>
      </w:hyperlink>
    </w:p>
    <w:p w14:paraId="644AF28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p>
    <w:p w14:paraId="2A480E80"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296100F8" w14:textId="77777777" w:rsidR="001D2FF0" w:rsidRPr="00197D96" w:rsidRDefault="001D2FF0" w:rsidP="001D2FF0">
      <w:pPr>
        <w:numPr>
          <w:ilvl w:val="0"/>
          <w:numId w:val="3"/>
        </w:numPr>
        <w:rPr>
          <w:rFonts w:asciiTheme="minorHAnsi" w:hAnsiTheme="minorHAnsi"/>
          <w:b/>
        </w:rPr>
      </w:pPr>
      <w:hyperlink r:id="rId55"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096EF3FA" w14:textId="77777777" w:rsidR="001D2FF0" w:rsidRPr="00197D96" w:rsidRDefault="001D2FF0" w:rsidP="001D2FF0">
      <w:pPr>
        <w:numPr>
          <w:ilvl w:val="0"/>
          <w:numId w:val="3"/>
        </w:numPr>
        <w:rPr>
          <w:rFonts w:asciiTheme="minorHAnsi" w:hAnsiTheme="minorHAnsi"/>
        </w:rPr>
      </w:pPr>
      <w:hyperlink r:id="rId56">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7">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0092750C" w14:textId="77777777" w:rsidR="001D2FF0" w:rsidRPr="00197D96" w:rsidRDefault="001D2FF0" w:rsidP="001D2FF0">
      <w:pPr>
        <w:numPr>
          <w:ilvl w:val="0"/>
          <w:numId w:val="3"/>
        </w:numPr>
        <w:rPr>
          <w:rFonts w:asciiTheme="minorHAnsi" w:hAnsiTheme="minorHAnsi"/>
        </w:rPr>
      </w:pPr>
      <w:hyperlink r:id="rId58">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0DA0FBD1" w14:textId="77777777" w:rsidR="001D2FF0" w:rsidRPr="00197D96" w:rsidRDefault="001D2FF0" w:rsidP="001D2FF0">
      <w:pPr>
        <w:numPr>
          <w:ilvl w:val="0"/>
          <w:numId w:val="3"/>
        </w:numPr>
        <w:rPr>
          <w:rFonts w:asciiTheme="minorHAnsi" w:hAnsiTheme="minorHAnsi"/>
        </w:rPr>
      </w:pPr>
      <w:r w:rsidRPr="00197D96">
        <w:rPr>
          <w:rFonts w:asciiTheme="minorHAnsi" w:hAnsiTheme="minorHAnsi"/>
        </w:rPr>
        <w:t xml:space="preserve">The </w:t>
      </w:r>
      <w:hyperlink r:id="rId59">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73E94C14" w14:textId="77777777" w:rsidR="001D2FF0" w:rsidRPr="00197D96" w:rsidRDefault="001D2FF0" w:rsidP="001D2FF0">
      <w:pPr>
        <w:numPr>
          <w:ilvl w:val="0"/>
          <w:numId w:val="3"/>
        </w:numPr>
        <w:rPr>
          <w:rFonts w:eastAsia="Calibri" w:cs="Calibri"/>
          <w:color w:val="212121"/>
          <w:szCs w:val="24"/>
        </w:rPr>
      </w:pPr>
      <w:r w:rsidRPr="00197D96">
        <w:rPr>
          <w:rFonts w:eastAsia="Calibri" w:cs="Calibri"/>
          <w:color w:val="212121"/>
          <w:szCs w:val="24"/>
        </w:rPr>
        <w:t xml:space="preserve">The </w:t>
      </w:r>
      <w:hyperlink r:id="rId60">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61">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62">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63">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4">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5">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581887B9" w14:textId="77777777" w:rsidR="001D2FF0" w:rsidRPr="00197D96" w:rsidRDefault="001D2FF0" w:rsidP="001D2FF0">
      <w:pPr>
        <w:numPr>
          <w:ilvl w:val="0"/>
          <w:numId w:val="3"/>
        </w:numPr>
        <w:rPr>
          <w:rFonts w:asciiTheme="minorHAnsi" w:hAnsiTheme="minorHAnsi"/>
        </w:rPr>
      </w:pPr>
      <w:hyperlink r:id="rId66">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401BAE61" w14:textId="77777777" w:rsidR="001D2FF0" w:rsidRPr="00197D96" w:rsidRDefault="001D2FF0" w:rsidP="001D2FF0">
      <w:pPr>
        <w:numPr>
          <w:ilvl w:val="0"/>
          <w:numId w:val="3"/>
        </w:numPr>
        <w:rPr>
          <w:rFonts w:asciiTheme="minorHAnsi" w:hAnsiTheme="minorHAnsi"/>
        </w:rPr>
      </w:pPr>
      <w:hyperlink r:id="rId67">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8">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9">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00FDA7D8" w14:textId="77777777" w:rsidR="001D2FF0" w:rsidRPr="00197D96" w:rsidRDefault="001D2FF0" w:rsidP="001D2FF0">
      <w:pPr>
        <w:numPr>
          <w:ilvl w:val="0"/>
          <w:numId w:val="3"/>
        </w:numPr>
        <w:rPr>
          <w:rFonts w:asciiTheme="minorHAnsi" w:hAnsiTheme="minorHAnsi"/>
          <w:b/>
          <w:bCs/>
        </w:rPr>
      </w:pPr>
      <w:hyperlink r:id="rId70">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71">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72">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1E1CAC76" w14:textId="77777777" w:rsidR="001D2FF0" w:rsidRPr="00197D96" w:rsidRDefault="001D2FF0" w:rsidP="001D2FF0">
      <w:pPr>
        <w:numPr>
          <w:ilvl w:val="0"/>
          <w:numId w:val="3"/>
        </w:numPr>
        <w:rPr>
          <w:rFonts w:asciiTheme="minorHAnsi" w:hAnsiTheme="minorHAnsi"/>
          <w:b/>
          <w:bCs/>
        </w:rPr>
      </w:pPr>
      <w:r w:rsidRPr="00197D96">
        <w:rPr>
          <w:rFonts w:asciiTheme="minorHAnsi" w:hAnsiTheme="minorHAnsi"/>
        </w:rPr>
        <w:t xml:space="preserve">The </w:t>
      </w:r>
      <w:hyperlink r:id="rId73">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4D10FE0A" w14:textId="77777777" w:rsidR="001D2FF0" w:rsidRPr="00197D96" w:rsidRDefault="001D2FF0" w:rsidP="001D2FF0">
      <w:pPr>
        <w:numPr>
          <w:ilvl w:val="0"/>
          <w:numId w:val="3"/>
        </w:numPr>
        <w:spacing w:before="0" w:after="0"/>
        <w:rPr>
          <w:rFonts w:eastAsia="Cambria" w:cs="Cambria"/>
          <w:bCs/>
          <w:szCs w:val="24"/>
          <w:lang w:eastAsia="ja-JP"/>
        </w:rPr>
      </w:pPr>
      <w:hyperlink r:id="rId74">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1FEE9C71" w14:textId="77777777" w:rsidR="001D2FF0" w:rsidRPr="00197D96" w:rsidRDefault="001D2FF0" w:rsidP="001D2FF0">
      <w:r w:rsidRPr="00197D96">
        <w:t>The following are the various websites describing additional student academic and technology resources:</w:t>
      </w:r>
    </w:p>
    <w:p w14:paraId="1FF44BE8" w14:textId="77777777" w:rsidR="001D2FF0" w:rsidRPr="00197D96" w:rsidRDefault="001D2FF0" w:rsidP="001D2FF0">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7A10C73D" w14:textId="77777777" w:rsidR="001D2FF0" w:rsidRPr="00197D96" w:rsidRDefault="001D2FF0" w:rsidP="001D2FF0">
      <w:pPr>
        <w:numPr>
          <w:ilvl w:val="0"/>
          <w:numId w:val="4"/>
        </w:numPr>
        <w:rPr>
          <w:rFonts w:asciiTheme="minorHAnsi" w:hAnsiTheme="minorHAnsi"/>
          <w:b/>
          <w:bCs/>
        </w:rPr>
      </w:pPr>
      <w:r w:rsidRPr="00197D96">
        <w:rPr>
          <w:rFonts w:asciiTheme="minorHAnsi" w:hAnsiTheme="minorHAnsi"/>
          <w:b/>
          <w:bCs/>
        </w:rPr>
        <w:fldChar w:fldCharType="end"/>
      </w:r>
      <w:hyperlink r:id="rId75" w:history="1">
        <w:r w:rsidRPr="00197D96">
          <w:rPr>
            <w:rFonts w:asciiTheme="minorHAnsi" w:hAnsiTheme="minorHAnsi"/>
            <w:b/>
            <w:bCs/>
            <w:color w:val="1E6B52" w:themeColor="hyperlink"/>
            <w:u w:val="single"/>
          </w:rPr>
          <w:t>Student Academic and Support Services</w:t>
        </w:r>
      </w:hyperlink>
    </w:p>
    <w:p w14:paraId="70B865B2" w14:textId="77777777" w:rsidR="001D2FF0" w:rsidRPr="00197D96" w:rsidRDefault="001D2FF0" w:rsidP="001D2FF0">
      <w:pPr>
        <w:numPr>
          <w:ilvl w:val="0"/>
          <w:numId w:val="4"/>
        </w:numPr>
        <w:rPr>
          <w:rFonts w:asciiTheme="minorHAnsi" w:hAnsiTheme="minorHAnsi"/>
          <w:b/>
          <w:bCs/>
        </w:rPr>
      </w:pPr>
      <w:hyperlink r:id="rId76" w:history="1">
        <w:r w:rsidRPr="00197D96">
          <w:rPr>
            <w:rFonts w:asciiTheme="minorHAnsi" w:hAnsiTheme="minorHAnsi"/>
            <w:b/>
            <w:bCs/>
            <w:color w:val="1E6B52" w:themeColor="hyperlink"/>
            <w:u w:val="single"/>
          </w:rPr>
          <w:t>Technology Resources</w:t>
        </w:r>
      </w:hyperlink>
    </w:p>
    <w:p w14:paraId="6D22454A" w14:textId="77777777" w:rsidR="001D2FF0" w:rsidRPr="00197D96" w:rsidRDefault="001D2FF0" w:rsidP="001D2FF0">
      <w:r w:rsidRPr="00197D96">
        <w:t>See also the</w:t>
      </w:r>
      <w:r w:rsidRPr="00197D96">
        <w:rPr>
          <w:b/>
          <w:bCs/>
        </w:rPr>
        <w:t xml:space="preserve"> </w:t>
      </w:r>
      <w:hyperlink r:id="rId77">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56C909D0" w14:textId="1B4D6EA8" w:rsidR="001D2FF0" w:rsidRPr="00E640E2" w:rsidRDefault="001D2FF0" w:rsidP="001D2FF0">
      <w:pPr>
        <w:jc w:val="both"/>
        <w:rPr>
          <w:b/>
          <w:bCs/>
          <w:sz w:val="23"/>
          <w:szCs w:val="23"/>
        </w:rPr>
      </w:pPr>
      <w:bookmarkStart w:id="45"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5"/>
    <w:p w14:paraId="33A36B6B" w14:textId="0F5515B6" w:rsidR="00493CF1" w:rsidRPr="00493CF1" w:rsidRDefault="00AD338D" w:rsidP="007A7F92">
      <w:pPr>
        <w:jc w:val="both"/>
        <w:rPr>
          <w:rFonts w:ascii="Times New Roman" w:eastAsia="Times New Roman" w:hAnsi="Times New Roman" w:cs="Times New Roman"/>
          <w:b/>
          <w:szCs w:val="24"/>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8"/>
      <w:footerReference w:type="default" r:id="rId79"/>
      <w:headerReference w:type="first" r:id="rId8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92B75" w14:textId="77777777" w:rsidR="0025306E" w:rsidRDefault="0025306E" w:rsidP="00691358">
      <w:r>
        <w:separator/>
      </w:r>
    </w:p>
  </w:endnote>
  <w:endnote w:type="continuationSeparator" w:id="0">
    <w:p w14:paraId="47FEAE88" w14:textId="77777777" w:rsidR="0025306E" w:rsidRDefault="0025306E" w:rsidP="00691358">
      <w:r>
        <w:continuationSeparator/>
      </w:r>
    </w:p>
  </w:endnote>
  <w:endnote w:type="continuationNotice" w:id="1">
    <w:p w14:paraId="44854D7D" w14:textId="77777777" w:rsidR="0025306E" w:rsidRDefault="002530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2BA2AD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60195" w14:textId="77777777" w:rsidR="0025306E" w:rsidRDefault="0025306E" w:rsidP="00691358">
      <w:r>
        <w:separator/>
      </w:r>
    </w:p>
  </w:footnote>
  <w:footnote w:type="continuationSeparator" w:id="0">
    <w:p w14:paraId="014D7D03" w14:textId="77777777" w:rsidR="0025306E" w:rsidRDefault="0025306E" w:rsidP="00691358">
      <w:r>
        <w:continuationSeparator/>
      </w:r>
    </w:p>
  </w:footnote>
  <w:footnote w:type="continuationNotice" w:id="1">
    <w:p w14:paraId="5DE77F4A" w14:textId="77777777" w:rsidR="0025306E" w:rsidRDefault="002530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1A2D1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5"/>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4"/>
  </w:num>
  <w:num w:numId="14" w16cid:durableId="297496042">
    <w:abstractNumId w:val="1"/>
  </w:num>
  <w:num w:numId="15" w16cid:durableId="978415021">
    <w:abstractNumId w:val="13"/>
  </w:num>
  <w:num w:numId="16"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5A7B"/>
    <w:rsid w:val="00016138"/>
    <w:rsid w:val="000173B6"/>
    <w:rsid w:val="00017BD7"/>
    <w:rsid w:val="00020436"/>
    <w:rsid w:val="000204A3"/>
    <w:rsid w:val="000234F4"/>
    <w:rsid w:val="00024DE5"/>
    <w:rsid w:val="0002514D"/>
    <w:rsid w:val="00027A1A"/>
    <w:rsid w:val="00036B82"/>
    <w:rsid w:val="000404AE"/>
    <w:rsid w:val="00051DD2"/>
    <w:rsid w:val="00052489"/>
    <w:rsid w:val="0005448F"/>
    <w:rsid w:val="00055A84"/>
    <w:rsid w:val="0005668B"/>
    <w:rsid w:val="00060FEE"/>
    <w:rsid w:val="000631DF"/>
    <w:rsid w:val="000635AD"/>
    <w:rsid w:val="000658DE"/>
    <w:rsid w:val="00065AF9"/>
    <w:rsid w:val="00070F26"/>
    <w:rsid w:val="0007315C"/>
    <w:rsid w:val="00073C64"/>
    <w:rsid w:val="00074287"/>
    <w:rsid w:val="00076321"/>
    <w:rsid w:val="00080875"/>
    <w:rsid w:val="000847EF"/>
    <w:rsid w:val="00084D32"/>
    <w:rsid w:val="00094CAC"/>
    <w:rsid w:val="000974B4"/>
    <w:rsid w:val="000A14EA"/>
    <w:rsid w:val="000A55BE"/>
    <w:rsid w:val="000A6288"/>
    <w:rsid w:val="000A75B7"/>
    <w:rsid w:val="000A7A9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86F"/>
    <w:rsid w:val="000F1AA4"/>
    <w:rsid w:val="000F2892"/>
    <w:rsid w:val="000F2FD1"/>
    <w:rsid w:val="00102E54"/>
    <w:rsid w:val="001047D6"/>
    <w:rsid w:val="00105B2B"/>
    <w:rsid w:val="00106025"/>
    <w:rsid w:val="00111302"/>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060D"/>
    <w:rsid w:val="00172DDE"/>
    <w:rsid w:val="0017356D"/>
    <w:rsid w:val="00174CA5"/>
    <w:rsid w:val="00177133"/>
    <w:rsid w:val="0017771F"/>
    <w:rsid w:val="00181CB0"/>
    <w:rsid w:val="00184F63"/>
    <w:rsid w:val="00186DE7"/>
    <w:rsid w:val="001874FE"/>
    <w:rsid w:val="00187FC9"/>
    <w:rsid w:val="00193D0D"/>
    <w:rsid w:val="00197B82"/>
    <w:rsid w:val="001A1268"/>
    <w:rsid w:val="001A242A"/>
    <w:rsid w:val="001A57A6"/>
    <w:rsid w:val="001A7991"/>
    <w:rsid w:val="001A7DE0"/>
    <w:rsid w:val="001B1540"/>
    <w:rsid w:val="001B255A"/>
    <w:rsid w:val="001B3001"/>
    <w:rsid w:val="001B3360"/>
    <w:rsid w:val="001B4A2A"/>
    <w:rsid w:val="001B5EF2"/>
    <w:rsid w:val="001B7B73"/>
    <w:rsid w:val="001C037B"/>
    <w:rsid w:val="001C1763"/>
    <w:rsid w:val="001C1D24"/>
    <w:rsid w:val="001C3FBC"/>
    <w:rsid w:val="001C6781"/>
    <w:rsid w:val="001D025C"/>
    <w:rsid w:val="001D15BE"/>
    <w:rsid w:val="001D1E54"/>
    <w:rsid w:val="001D28A9"/>
    <w:rsid w:val="001D2B0C"/>
    <w:rsid w:val="001D2FF0"/>
    <w:rsid w:val="001D4951"/>
    <w:rsid w:val="001E311C"/>
    <w:rsid w:val="001E31D7"/>
    <w:rsid w:val="001E50CF"/>
    <w:rsid w:val="001E5DF2"/>
    <w:rsid w:val="001E60CF"/>
    <w:rsid w:val="001E65AD"/>
    <w:rsid w:val="001E70A3"/>
    <w:rsid w:val="001F063C"/>
    <w:rsid w:val="001F6A15"/>
    <w:rsid w:val="001F780B"/>
    <w:rsid w:val="00201011"/>
    <w:rsid w:val="00207118"/>
    <w:rsid w:val="00207311"/>
    <w:rsid w:val="00207B6F"/>
    <w:rsid w:val="002117F9"/>
    <w:rsid w:val="002127C7"/>
    <w:rsid w:val="00212E4A"/>
    <w:rsid w:val="002142F0"/>
    <w:rsid w:val="00214EAC"/>
    <w:rsid w:val="0021726D"/>
    <w:rsid w:val="00217E89"/>
    <w:rsid w:val="002258C3"/>
    <w:rsid w:val="00230C8B"/>
    <w:rsid w:val="00243B15"/>
    <w:rsid w:val="00244305"/>
    <w:rsid w:val="00244BAC"/>
    <w:rsid w:val="002527D7"/>
    <w:rsid w:val="0025306E"/>
    <w:rsid w:val="002537F6"/>
    <w:rsid w:val="00256671"/>
    <w:rsid w:val="00262111"/>
    <w:rsid w:val="00262EDD"/>
    <w:rsid w:val="00264A21"/>
    <w:rsid w:val="002652ED"/>
    <w:rsid w:val="00265482"/>
    <w:rsid w:val="00265864"/>
    <w:rsid w:val="00267338"/>
    <w:rsid w:val="00267884"/>
    <w:rsid w:val="00267A1C"/>
    <w:rsid w:val="00270900"/>
    <w:rsid w:val="00270E26"/>
    <w:rsid w:val="00280BF2"/>
    <w:rsid w:val="00281439"/>
    <w:rsid w:val="00283DFE"/>
    <w:rsid w:val="00284D2D"/>
    <w:rsid w:val="00284EF2"/>
    <w:rsid w:val="00286814"/>
    <w:rsid w:val="00291B0E"/>
    <w:rsid w:val="00292B10"/>
    <w:rsid w:val="0029350B"/>
    <w:rsid w:val="00295C1D"/>
    <w:rsid w:val="002A3021"/>
    <w:rsid w:val="002A7670"/>
    <w:rsid w:val="002B46A2"/>
    <w:rsid w:val="002B46A3"/>
    <w:rsid w:val="002B51F2"/>
    <w:rsid w:val="002B6281"/>
    <w:rsid w:val="002C0F41"/>
    <w:rsid w:val="002C115C"/>
    <w:rsid w:val="002C1CDE"/>
    <w:rsid w:val="002C46B0"/>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37C0"/>
    <w:rsid w:val="003844C4"/>
    <w:rsid w:val="003849F0"/>
    <w:rsid w:val="00385702"/>
    <w:rsid w:val="003861BA"/>
    <w:rsid w:val="0038628E"/>
    <w:rsid w:val="003924BE"/>
    <w:rsid w:val="00394ECA"/>
    <w:rsid w:val="00397182"/>
    <w:rsid w:val="003A3930"/>
    <w:rsid w:val="003A3E3E"/>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10F"/>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267C"/>
    <w:rsid w:val="00443503"/>
    <w:rsid w:val="00444C27"/>
    <w:rsid w:val="00447778"/>
    <w:rsid w:val="004521E6"/>
    <w:rsid w:val="0045303B"/>
    <w:rsid w:val="00453285"/>
    <w:rsid w:val="00457A0F"/>
    <w:rsid w:val="00457BE5"/>
    <w:rsid w:val="00460109"/>
    <w:rsid w:val="004613EA"/>
    <w:rsid w:val="00462BFE"/>
    <w:rsid w:val="0046562B"/>
    <w:rsid w:val="004673F9"/>
    <w:rsid w:val="00467A8B"/>
    <w:rsid w:val="0047245D"/>
    <w:rsid w:val="00473284"/>
    <w:rsid w:val="00474D5C"/>
    <w:rsid w:val="0047583F"/>
    <w:rsid w:val="00477D3F"/>
    <w:rsid w:val="00477E89"/>
    <w:rsid w:val="00480F6C"/>
    <w:rsid w:val="00484C4D"/>
    <w:rsid w:val="00487561"/>
    <w:rsid w:val="0048797B"/>
    <w:rsid w:val="00493CF1"/>
    <w:rsid w:val="0049443C"/>
    <w:rsid w:val="00495C39"/>
    <w:rsid w:val="004A00BE"/>
    <w:rsid w:val="004A0615"/>
    <w:rsid w:val="004A50BE"/>
    <w:rsid w:val="004A5A77"/>
    <w:rsid w:val="004B6DB3"/>
    <w:rsid w:val="004C02D1"/>
    <w:rsid w:val="004C2343"/>
    <w:rsid w:val="004C3073"/>
    <w:rsid w:val="004C3F16"/>
    <w:rsid w:val="004C4C44"/>
    <w:rsid w:val="004C7708"/>
    <w:rsid w:val="004C7E71"/>
    <w:rsid w:val="004D0871"/>
    <w:rsid w:val="004D1AA0"/>
    <w:rsid w:val="004D1F49"/>
    <w:rsid w:val="004D225D"/>
    <w:rsid w:val="004D28A3"/>
    <w:rsid w:val="004D2B2F"/>
    <w:rsid w:val="004D3BDE"/>
    <w:rsid w:val="004D40C8"/>
    <w:rsid w:val="004D5899"/>
    <w:rsid w:val="004D6B93"/>
    <w:rsid w:val="004E1AAC"/>
    <w:rsid w:val="004F23FC"/>
    <w:rsid w:val="0050038B"/>
    <w:rsid w:val="0050055F"/>
    <w:rsid w:val="005018DF"/>
    <w:rsid w:val="00502F1A"/>
    <w:rsid w:val="00503E79"/>
    <w:rsid w:val="005126EA"/>
    <w:rsid w:val="005142B7"/>
    <w:rsid w:val="00514369"/>
    <w:rsid w:val="00516A93"/>
    <w:rsid w:val="005170D0"/>
    <w:rsid w:val="00520541"/>
    <w:rsid w:val="00523DE7"/>
    <w:rsid w:val="005241FB"/>
    <w:rsid w:val="00525B66"/>
    <w:rsid w:val="005267B1"/>
    <w:rsid w:val="00527BCE"/>
    <w:rsid w:val="00534053"/>
    <w:rsid w:val="00534780"/>
    <w:rsid w:val="0053683D"/>
    <w:rsid w:val="00536BD6"/>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32F4"/>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C0417"/>
    <w:rsid w:val="005D6570"/>
    <w:rsid w:val="005D703C"/>
    <w:rsid w:val="005E1257"/>
    <w:rsid w:val="005E47CE"/>
    <w:rsid w:val="005E4AC7"/>
    <w:rsid w:val="005E579A"/>
    <w:rsid w:val="005F30CB"/>
    <w:rsid w:val="005F4BC1"/>
    <w:rsid w:val="005F4D31"/>
    <w:rsid w:val="005F52BA"/>
    <w:rsid w:val="005F70BB"/>
    <w:rsid w:val="006010C8"/>
    <w:rsid w:val="00603423"/>
    <w:rsid w:val="00606972"/>
    <w:rsid w:val="00610943"/>
    <w:rsid w:val="0061616D"/>
    <w:rsid w:val="006204B9"/>
    <w:rsid w:val="006255E0"/>
    <w:rsid w:val="00627409"/>
    <w:rsid w:val="0063247D"/>
    <w:rsid w:val="0063645B"/>
    <w:rsid w:val="00637E67"/>
    <w:rsid w:val="00641DDE"/>
    <w:rsid w:val="0064433C"/>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0861"/>
    <w:rsid w:val="00691358"/>
    <w:rsid w:val="00692B12"/>
    <w:rsid w:val="00695DA6"/>
    <w:rsid w:val="00697C0D"/>
    <w:rsid w:val="00697CC2"/>
    <w:rsid w:val="006A067E"/>
    <w:rsid w:val="006A522D"/>
    <w:rsid w:val="006A63E3"/>
    <w:rsid w:val="006B0F92"/>
    <w:rsid w:val="006B6623"/>
    <w:rsid w:val="006B7F73"/>
    <w:rsid w:val="006C1B29"/>
    <w:rsid w:val="006C3A8E"/>
    <w:rsid w:val="006C4D89"/>
    <w:rsid w:val="006C5892"/>
    <w:rsid w:val="006D20DF"/>
    <w:rsid w:val="006D32C0"/>
    <w:rsid w:val="006D5137"/>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13FB"/>
    <w:rsid w:val="00743362"/>
    <w:rsid w:val="007447AA"/>
    <w:rsid w:val="007514AA"/>
    <w:rsid w:val="007561F6"/>
    <w:rsid w:val="00761277"/>
    <w:rsid w:val="00764EBF"/>
    <w:rsid w:val="00765651"/>
    <w:rsid w:val="00765668"/>
    <w:rsid w:val="00767AA5"/>
    <w:rsid w:val="00770686"/>
    <w:rsid w:val="00772645"/>
    <w:rsid w:val="00772681"/>
    <w:rsid w:val="00774631"/>
    <w:rsid w:val="00775F83"/>
    <w:rsid w:val="00780A74"/>
    <w:rsid w:val="00780F2A"/>
    <w:rsid w:val="00781084"/>
    <w:rsid w:val="00784B6D"/>
    <w:rsid w:val="00786994"/>
    <w:rsid w:val="00792AB8"/>
    <w:rsid w:val="00792DAC"/>
    <w:rsid w:val="0079772A"/>
    <w:rsid w:val="007A7E74"/>
    <w:rsid w:val="007A7F92"/>
    <w:rsid w:val="007B2066"/>
    <w:rsid w:val="007B3B85"/>
    <w:rsid w:val="007B600C"/>
    <w:rsid w:val="007B6EC4"/>
    <w:rsid w:val="007B7F68"/>
    <w:rsid w:val="007C2F30"/>
    <w:rsid w:val="007C4CB5"/>
    <w:rsid w:val="007D18B5"/>
    <w:rsid w:val="007D1A8C"/>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B63"/>
    <w:rsid w:val="00840F43"/>
    <w:rsid w:val="00845D6A"/>
    <w:rsid w:val="008465B8"/>
    <w:rsid w:val="0085142C"/>
    <w:rsid w:val="00861AB8"/>
    <w:rsid w:val="008631B0"/>
    <w:rsid w:val="00863D9A"/>
    <w:rsid w:val="00866CFC"/>
    <w:rsid w:val="00870EE7"/>
    <w:rsid w:val="00875096"/>
    <w:rsid w:val="00875D2C"/>
    <w:rsid w:val="00875F5E"/>
    <w:rsid w:val="00876884"/>
    <w:rsid w:val="00882622"/>
    <w:rsid w:val="008828A0"/>
    <w:rsid w:val="008838A4"/>
    <w:rsid w:val="008846E9"/>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55E5"/>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3332"/>
    <w:rsid w:val="00974EB0"/>
    <w:rsid w:val="009770D8"/>
    <w:rsid w:val="00977622"/>
    <w:rsid w:val="0098115B"/>
    <w:rsid w:val="00982031"/>
    <w:rsid w:val="00983814"/>
    <w:rsid w:val="009842FD"/>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0FD"/>
    <w:rsid w:val="00A31460"/>
    <w:rsid w:val="00A34FB3"/>
    <w:rsid w:val="00A35428"/>
    <w:rsid w:val="00A37184"/>
    <w:rsid w:val="00A4123D"/>
    <w:rsid w:val="00A44A91"/>
    <w:rsid w:val="00A45E4D"/>
    <w:rsid w:val="00A46359"/>
    <w:rsid w:val="00A4746E"/>
    <w:rsid w:val="00A54210"/>
    <w:rsid w:val="00A55505"/>
    <w:rsid w:val="00A55CF7"/>
    <w:rsid w:val="00A56D14"/>
    <w:rsid w:val="00A57AFC"/>
    <w:rsid w:val="00A57FAD"/>
    <w:rsid w:val="00A621FE"/>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0C4E"/>
    <w:rsid w:val="00AD10DC"/>
    <w:rsid w:val="00AD1C56"/>
    <w:rsid w:val="00AD1D3B"/>
    <w:rsid w:val="00AD338D"/>
    <w:rsid w:val="00AD4FA6"/>
    <w:rsid w:val="00AD50BD"/>
    <w:rsid w:val="00AD53A1"/>
    <w:rsid w:val="00AD55EA"/>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2799A"/>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5B10"/>
    <w:rsid w:val="00B576EE"/>
    <w:rsid w:val="00B57E00"/>
    <w:rsid w:val="00B609FB"/>
    <w:rsid w:val="00B61B51"/>
    <w:rsid w:val="00B64052"/>
    <w:rsid w:val="00B662A0"/>
    <w:rsid w:val="00B6669B"/>
    <w:rsid w:val="00B734CA"/>
    <w:rsid w:val="00B8098D"/>
    <w:rsid w:val="00B83114"/>
    <w:rsid w:val="00B85EAF"/>
    <w:rsid w:val="00B96AE3"/>
    <w:rsid w:val="00B96FF9"/>
    <w:rsid w:val="00B9756E"/>
    <w:rsid w:val="00BA4706"/>
    <w:rsid w:val="00BA5AE4"/>
    <w:rsid w:val="00BA5CB9"/>
    <w:rsid w:val="00BA6645"/>
    <w:rsid w:val="00BB0A85"/>
    <w:rsid w:val="00BB1A5C"/>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2B1"/>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5F3A"/>
    <w:rsid w:val="00CD62C5"/>
    <w:rsid w:val="00CD6BC1"/>
    <w:rsid w:val="00CE0598"/>
    <w:rsid w:val="00CE0687"/>
    <w:rsid w:val="00CE43C6"/>
    <w:rsid w:val="00CE7275"/>
    <w:rsid w:val="00CE7BE9"/>
    <w:rsid w:val="00CF053A"/>
    <w:rsid w:val="00CF14FB"/>
    <w:rsid w:val="00CF39FB"/>
    <w:rsid w:val="00CF5D82"/>
    <w:rsid w:val="00CF6B0B"/>
    <w:rsid w:val="00D04EFB"/>
    <w:rsid w:val="00D10CF3"/>
    <w:rsid w:val="00D12183"/>
    <w:rsid w:val="00D13821"/>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67DBB"/>
    <w:rsid w:val="00D71925"/>
    <w:rsid w:val="00D73641"/>
    <w:rsid w:val="00D74563"/>
    <w:rsid w:val="00D806F2"/>
    <w:rsid w:val="00D81381"/>
    <w:rsid w:val="00D849EA"/>
    <w:rsid w:val="00D84F4B"/>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3215"/>
    <w:rsid w:val="00DD48AB"/>
    <w:rsid w:val="00DD4ED5"/>
    <w:rsid w:val="00DD644E"/>
    <w:rsid w:val="00DE10A8"/>
    <w:rsid w:val="00DE4217"/>
    <w:rsid w:val="00DE4B20"/>
    <w:rsid w:val="00DE54D7"/>
    <w:rsid w:val="00DF11A1"/>
    <w:rsid w:val="00DF53D7"/>
    <w:rsid w:val="00DF695C"/>
    <w:rsid w:val="00DF7555"/>
    <w:rsid w:val="00DF79BF"/>
    <w:rsid w:val="00E0291C"/>
    <w:rsid w:val="00E034E2"/>
    <w:rsid w:val="00E044BA"/>
    <w:rsid w:val="00E04DC8"/>
    <w:rsid w:val="00E0751D"/>
    <w:rsid w:val="00E119DC"/>
    <w:rsid w:val="00E140D5"/>
    <w:rsid w:val="00E15A7B"/>
    <w:rsid w:val="00E1618D"/>
    <w:rsid w:val="00E17944"/>
    <w:rsid w:val="00E20B46"/>
    <w:rsid w:val="00E2317D"/>
    <w:rsid w:val="00E238D7"/>
    <w:rsid w:val="00E25B96"/>
    <w:rsid w:val="00E269F8"/>
    <w:rsid w:val="00E31585"/>
    <w:rsid w:val="00E31E37"/>
    <w:rsid w:val="00E33F17"/>
    <w:rsid w:val="00E34CE3"/>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2E27"/>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0453"/>
    <w:rsid w:val="00F23E01"/>
    <w:rsid w:val="00F242EF"/>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A2869"/>
    <w:rsid w:val="00FA5FEF"/>
    <w:rsid w:val="00FB1263"/>
    <w:rsid w:val="00FB21D7"/>
    <w:rsid w:val="00FB2AA0"/>
    <w:rsid w:val="00FB5E89"/>
    <w:rsid w:val="00FB637E"/>
    <w:rsid w:val="00FB6CFE"/>
    <w:rsid w:val="00FB7312"/>
    <w:rsid w:val="00FB7BBD"/>
    <w:rsid w:val="00FC0F13"/>
    <w:rsid w:val="00FC2D12"/>
    <w:rsid w:val="00FC3286"/>
    <w:rsid w:val="00FC3B35"/>
    <w:rsid w:val="00FC463C"/>
    <w:rsid w:val="00FC67FD"/>
    <w:rsid w:val="00FC7132"/>
    <w:rsid w:val="00FC7D05"/>
    <w:rsid w:val="00FD0C92"/>
    <w:rsid w:val="00FD0E09"/>
    <w:rsid w:val="00FD1468"/>
    <w:rsid w:val="00FD22C1"/>
    <w:rsid w:val="00FD437C"/>
    <w:rsid w:val="00FD5B78"/>
    <w:rsid w:val="00FD6FC2"/>
    <w:rsid w:val="00FE1BCA"/>
    <w:rsid w:val="00FE2E83"/>
    <w:rsid w:val="00FE481F"/>
    <w:rsid w:val="00FF0DA2"/>
    <w:rsid w:val="00FF174B"/>
    <w:rsid w:val="00FF3060"/>
    <w:rsid w:val="00FF4D2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1976">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id" TargetMode="External"/><Relationship Id="rId21" Type="http://schemas.openxmlformats.org/officeDocument/2006/relationships/hyperlink" Target="https://calendar.google.com/calendar/embed?src=qcjfl97lf5j15cg0oae8llirm0@group.calendar.google.com&amp;ctz=America/Chicago&amp;mode=WEEK&amp;gsessionid=OK" TargetMode="External"/><Relationship Id="rId42" Type="http://schemas.openxmlformats.org/officeDocument/2006/relationships/hyperlink" Target="http://www.uab.edu/blazernet" TargetMode="External"/><Relationship Id="rId47" Type="http://schemas.openxmlformats.org/officeDocument/2006/relationships/hyperlink" Target="https://www.uab.edu/students/accountability/policies/student-conduct-code" TargetMode="External"/><Relationship Id="rId63" Type="http://schemas.openxmlformats.org/officeDocument/2006/relationships/hyperlink" Target="https://www.facebook.com/UABWritingCenter" TargetMode="External"/><Relationship Id="rId68" Type="http://schemas.openxmlformats.org/officeDocument/2006/relationships/hyperlink" Target="https://www.uab.edu/reporter/resources/be-healthy/item/9404-blazer-created-mental-health-app-puts-wellness-in-student-hands" TargetMode="External"/><Relationship Id="rId16" Type="http://schemas.openxmlformats.org/officeDocument/2006/relationships/hyperlink" Target="https://customercare.bncollege.com/hc/en-us" TargetMode="External"/><Relationship Id="rId11" Type="http://schemas.openxmlformats.org/officeDocument/2006/relationships/hyperlink" Target="mailto:kravchuk@uab.edu" TargetMode="External"/><Relationship Id="rId32" Type="http://schemas.openxmlformats.org/officeDocument/2006/relationships/hyperlink" Target="https://test-it-out.proctoru.com/" TargetMode="External"/><Relationship Id="rId37" Type="http://schemas.openxmlformats.org/officeDocument/2006/relationships/hyperlink" Target="mailto:prov-onlinesuccess@uab.edu" TargetMode="External"/><Relationship Id="rId53" Type="http://schemas.openxmlformats.org/officeDocument/2006/relationships/hyperlink" Target="https://www.uab.edu/students/health/" TargetMode="External"/><Relationship Id="rId58" Type="http://schemas.openxmlformats.org/officeDocument/2006/relationships/hyperlink" Target="https://www.uab.edu/students/disability/about" TargetMode="External"/><Relationship Id="rId74" Type="http://schemas.openxmlformats.org/officeDocument/2006/relationships/hyperlink" Target="https://www.uab.edu/emergency/"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uab.edu/writingcenter" TargetMode="External"/><Relationship Id="rId82" Type="http://schemas.openxmlformats.org/officeDocument/2006/relationships/theme" Target="theme/theme1.xml"/><Relationship Id="rId19" Type="http://schemas.openxmlformats.org/officeDocument/2006/relationships/hyperlink" Target="https://support.pearson.com/getsupport/s/" TargetMode="External"/><Relationship Id="rId14" Type="http://schemas.openxmlformats.org/officeDocument/2006/relationships/image" Target="media/image1.png"/><Relationship Id="rId22" Type="http://schemas.openxmlformats.org/officeDocument/2006/relationships/hyperlink" Target="http://www.uab.edu/students/academics/student-success" TargetMode="External"/><Relationship Id="rId27" Type="http://schemas.openxmlformats.org/officeDocument/2006/relationships/hyperlink" Target="https://www.uab.edu/elearning/academic-technologies/proctoru" TargetMode="External"/><Relationship Id="rId30" Type="http://schemas.openxmlformats.org/officeDocument/2006/relationships/hyperlink" Target="https://cas-mll.it.uab.edu/db/" TargetMode="External"/><Relationship Id="rId35" Type="http://schemas.openxmlformats.org/officeDocument/2006/relationships/hyperlink" Target="https://mediaspace.uab.edu/media/Tips+for+Online+Success/1_shhemlum" TargetMode="External"/><Relationship Id="rId43" Type="http://schemas.openxmlformats.org/officeDocument/2006/relationships/hyperlink" Target="https://www.uab.edu/one-stop/policies/academic-integrity-code" TargetMode="External"/><Relationship Id="rId48" Type="http://schemas.openxmlformats.org/officeDocument/2006/relationships/hyperlink" Target="http://www.uab.edu/dss" TargetMode="External"/><Relationship Id="rId56" Type="http://schemas.openxmlformats.org/officeDocument/2006/relationships/hyperlink" Target="https://www.uab.edu/students/assistance/about" TargetMode="External"/><Relationship Id="rId64" Type="http://schemas.openxmlformats.org/officeDocument/2006/relationships/hyperlink" Target="https://www.instagram.com/uab_writing_center/" TargetMode="External"/><Relationship Id="rId69" Type="http://schemas.openxmlformats.org/officeDocument/2006/relationships/hyperlink" Target="https://www.uab.edu/uabcares/kognito" TargetMode="External"/><Relationship Id="rId77"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elearning/academic-technologies" TargetMode="External"/><Relationship Id="rId72" Type="http://schemas.openxmlformats.org/officeDocument/2006/relationships/hyperlink" Target="https://www.uab.edu/students/outreach/about"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uab.bncollege.com/customer-service" TargetMode="External"/><Relationship Id="rId25" Type="http://schemas.openxmlformats.org/officeDocument/2006/relationships/hyperlink" Target="https://pages.meazurelearning.com/hubfs/Five-Steps-Student-Guide-LiveReview.pdf" TargetMode="External"/><Relationship Id="rId33" Type="http://schemas.openxmlformats.org/officeDocument/2006/relationships/hyperlink" Target="https://mediaspace.uab.edu/media/Netiquette/1_ikw15pmk" TargetMode="External"/><Relationship Id="rId38" Type="http://schemas.openxmlformats.org/officeDocument/2006/relationships/hyperlink" Target="https://www.uab.edu/online/students" TargetMode="External"/><Relationship Id="rId46" Type="http://schemas.openxmlformats.org/officeDocument/2006/relationships/hyperlink" Target="https://catalog.uab.edu/undergraduate/progresstowardadegree/" TargetMode="External"/><Relationship Id="rId59" Type="http://schemas.openxmlformats.org/officeDocument/2006/relationships/hyperlink" Target="https://www.uab.edu/students/academics/student-success" TargetMode="External"/><Relationship Id="rId67" Type="http://schemas.openxmlformats.org/officeDocument/2006/relationships/hyperlink" Target="https://www.uab.edu/students/counseling/our-services" TargetMode="External"/><Relationship Id="rId20" Type="http://schemas.openxmlformats.org/officeDocument/2006/relationships/hyperlink" Target="https://www.uab.edu/cas/mathematics/student-resources/math-learning-lab" TargetMode="External"/><Relationship Id="rId41" Type="http://schemas.openxmlformats.org/officeDocument/2006/relationships/hyperlink" Target="http://www.uab.edu/blazernet" TargetMode="External"/><Relationship Id="rId54" Type="http://schemas.openxmlformats.org/officeDocument/2006/relationships/hyperlink" Target="https://www.uab.edu/students/health/immunizations" TargetMode="External"/><Relationship Id="rId62" Type="http://schemas.openxmlformats.org/officeDocument/2006/relationships/hyperlink" Target="mailto:writingcenter@uab.edu" TargetMode="External"/><Relationship Id="rId70" Type="http://schemas.openxmlformats.org/officeDocument/2006/relationships/hyperlink" Target="https://www.uab.edu/students/assistance/blazer-kitchen" TargetMode="External"/><Relationship Id="rId75"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s-mll.it.uab.edu/db/" TargetMode="External"/><Relationship Id="rId23" Type="http://schemas.openxmlformats.org/officeDocument/2006/relationships/hyperlink" Target="https://cas-mll.it.uab.edu/db/" TargetMode="External"/><Relationship Id="rId28" Type="http://schemas.openxmlformats.org/officeDocument/2006/relationships/hyperlink" Target="https://www.uab.edu/elearning/images/documents/academic-technologies/proctoru-security-handout.pdf" TargetMode="External"/><Relationship Id="rId36" Type="http://schemas.openxmlformats.org/officeDocument/2006/relationships/image" Target="media/image3.png"/><Relationship Id="rId49" Type="http://schemas.openxmlformats.org/officeDocument/2006/relationships/hyperlink" Target="https://www.uab.edu/titleix/" TargetMode="External"/><Relationship Id="rId57" Type="http://schemas.openxmlformats.org/officeDocument/2006/relationships/hyperlink" Target="https://www.uab.edu/careteam/" TargetMode="External"/><Relationship Id="rId10" Type="http://schemas.openxmlformats.org/officeDocument/2006/relationships/endnotes" Target="endnotes.xml"/><Relationship Id="rId31" Type="http://schemas.openxmlformats.org/officeDocument/2006/relationships/hyperlink" Target="https://test-it-out.proctoru.com/" TargetMode="External"/><Relationship Id="rId44" Type="http://schemas.openxmlformats.org/officeDocument/2006/relationships/hyperlink" Target="https://www.uab.edu/one-stop/policies/academic-integrity-code" TargetMode="External"/><Relationship Id="rId52" Type="http://schemas.openxmlformats.org/officeDocument/2006/relationships/hyperlink" Target="https://www.uab.edu/elearning/technology-resources" TargetMode="External"/><Relationship Id="rId60" Type="http://schemas.openxmlformats.org/officeDocument/2006/relationships/hyperlink" Target="http://www.uab.edu/writingcenter" TargetMode="External"/><Relationship Id="rId65" Type="http://schemas.openxmlformats.org/officeDocument/2006/relationships/hyperlink" Target="https://www.linkedin.com/company/uab-university-writing-center" TargetMode="External"/><Relationship Id="rId73" Type="http://schemas.openxmlformats.org/officeDocument/2006/relationships/hyperlink" Target="https://www.uab.edu/elearning/students"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www.uab.edu/elearning/academic-technologies/first-day-access" TargetMode="External"/><Relationship Id="rId39" Type="http://schemas.openxmlformats.org/officeDocument/2006/relationships/hyperlink" Target="https://www.uab.edu/students/academics/academic-calendar/2024-2025" TargetMode="External"/><Relationship Id="rId34" Type="http://schemas.openxmlformats.org/officeDocument/2006/relationships/image" Target="media/image2.png"/><Relationship Id="rId50" Type="http://schemas.openxmlformats.org/officeDocument/2006/relationships/hyperlink" Target="https://secure2.compliancebridge.com/uab/portal/getdoc.php?file=393" TargetMode="External"/><Relationship Id="rId55" Type="http://schemas.openxmlformats.org/officeDocument/2006/relationships/hyperlink" Target="https://www.uab.edu/one-stop/" TargetMode="External"/><Relationship Id="rId76" Type="http://schemas.openxmlformats.org/officeDocument/2006/relationships/hyperlink" Target="https://www.uab.edu/elearning/technology-resources" TargetMode="External"/><Relationship Id="rId7" Type="http://schemas.openxmlformats.org/officeDocument/2006/relationships/settings" Target="settings.xml"/><Relationship Id="rId71" Type="http://schemas.openxmlformats.org/officeDocument/2006/relationships/hyperlink" Target="mailto:studentoutreach@uab.edu" TargetMode="External"/><Relationship Id="rId2" Type="http://schemas.openxmlformats.org/officeDocument/2006/relationships/customXml" Target="../customXml/item2.xml"/><Relationship Id="rId29" Type="http://schemas.openxmlformats.org/officeDocument/2006/relationships/hyperlink" Target="https://www.proctoru.com/?gclid=EAIaIQobChMIh_OV97Kb2AIVDBeBCh08-QarEAAYASAAEgJAzfD_BwE" TargetMode="External"/><Relationship Id="rId24" Type="http://schemas.openxmlformats.org/officeDocument/2006/relationships/hyperlink" Target="https://cas-mll.it.uab.edu/db/" TargetMode="External"/><Relationship Id="rId40" Type="http://schemas.openxmlformats.org/officeDocument/2006/relationships/hyperlink" Target="https://www.uab.edu/cost-aid/resources/policies" TargetMode="External"/><Relationship Id="rId45" Type="http://schemas.openxmlformats.org/officeDocument/2006/relationships/hyperlink" Target="https://www.uab.edu/one-stop/policies/academic-policy-appeal" TargetMode="External"/><Relationship Id="rId66"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3d4188bb53d6d8046011eb1a41d5ffe6">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28bce3ffd1a0b629de6281e2daa83837"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C24497CC-27C5-48BB-B5A3-9F9A20AEEB8D}"/>
</file>

<file path=customXml/itemProps3.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0</Pages>
  <Words>7756</Words>
  <Characters>41420</Characters>
  <Application>Microsoft Office Word</Application>
  <DocSecurity>0</DocSecurity>
  <Lines>963</Lines>
  <Paragraphs>451</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46</cp:revision>
  <cp:lastPrinted>2022-04-18T03:30:00Z</cp:lastPrinted>
  <dcterms:created xsi:type="dcterms:W3CDTF">2024-12-02T03:24:00Z</dcterms:created>
  <dcterms:modified xsi:type="dcterms:W3CDTF">2025-12-2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8272549f-a9f2-49b0-869b-d1611d086d53</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1-08T20:43:52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y fmtid="{D5CDD505-2E9C-101B-9397-08002B2CF9AE}" pid="11" name="MediaServiceImageTags">
    <vt:lpwstr/>
  </property>
</Properties>
</file>